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0C0160" w14:textId="36A3DB01" w:rsidR="00F23C06" w:rsidRPr="008703CF" w:rsidRDefault="00071DC2" w:rsidP="00464CB9">
      <w:pPr>
        <w:spacing w:after="0" w:line="360" w:lineRule="auto"/>
        <w:rPr>
          <w:rFonts w:cstheme="minorHAnsi"/>
          <w:b/>
          <w:sz w:val="20"/>
          <w:szCs w:val="20"/>
        </w:rPr>
      </w:pPr>
      <w:bookmarkStart w:id="0" w:name="_Hlk509308982"/>
      <w:r w:rsidRPr="008703CF">
        <w:rPr>
          <w:rFonts w:cstheme="minorHAnsi"/>
          <w:b/>
          <w:sz w:val="20"/>
          <w:szCs w:val="20"/>
        </w:rPr>
        <w:t xml:space="preserve">Agenda: </w:t>
      </w:r>
      <w:bookmarkEnd w:id="0"/>
      <w:r w:rsidR="003C3154" w:rsidRPr="008703CF">
        <w:rPr>
          <w:rFonts w:cstheme="minorHAnsi"/>
          <w:b/>
          <w:sz w:val="20"/>
          <w:szCs w:val="20"/>
        </w:rPr>
        <w:t>Getting Started with Docker</w:t>
      </w:r>
    </w:p>
    <w:p w14:paraId="2217E492" w14:textId="2FFE98AE" w:rsidR="003C3154" w:rsidRPr="008703CF" w:rsidRDefault="003C3154" w:rsidP="00464CB9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bookmarkStart w:id="1" w:name="_Hlk514412661"/>
      <w:r w:rsidRPr="008703CF">
        <w:rPr>
          <w:rFonts w:cstheme="minorHAnsi"/>
          <w:sz w:val="20"/>
          <w:szCs w:val="20"/>
        </w:rPr>
        <w:t>Installing Docker for Windows 10 Professional</w:t>
      </w:r>
    </w:p>
    <w:p w14:paraId="3F9D8F26" w14:textId="47159592" w:rsidR="00F23C06" w:rsidRPr="008703CF" w:rsidRDefault="00F23C06" w:rsidP="00464CB9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Docker Images for .NET Core.</w:t>
      </w:r>
    </w:p>
    <w:p w14:paraId="1A898564" w14:textId="6446417C" w:rsidR="00F23C06" w:rsidRPr="008703CF" w:rsidRDefault="003C3154" w:rsidP="00464CB9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Docker CLI Commands</w:t>
      </w:r>
    </w:p>
    <w:p w14:paraId="764B2535" w14:textId="09198BA9" w:rsidR="003C3154" w:rsidRPr="008703CF" w:rsidRDefault="003C3154" w:rsidP="00464CB9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Managing Images</w:t>
      </w:r>
    </w:p>
    <w:p w14:paraId="71275DDA" w14:textId="6147C4A6" w:rsidR="003C3154" w:rsidRPr="008703CF" w:rsidRDefault="003C3154" w:rsidP="00464CB9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 xml:space="preserve">Managing Containers </w:t>
      </w:r>
    </w:p>
    <w:p w14:paraId="2CB53230" w14:textId="0CA5E53C" w:rsidR="002D074F" w:rsidRPr="008703CF" w:rsidRDefault="003C3154" w:rsidP="00464CB9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b/>
          <w:sz w:val="20"/>
          <w:szCs w:val="20"/>
        </w:rPr>
      </w:pPr>
      <w:r w:rsidRPr="008703CF">
        <w:rPr>
          <w:rFonts w:cstheme="minorHAnsi"/>
          <w:sz w:val="20"/>
          <w:szCs w:val="20"/>
        </w:rPr>
        <w:t>Creating Images from Container</w:t>
      </w:r>
      <w:bookmarkEnd w:id="1"/>
    </w:p>
    <w:p w14:paraId="5357F5AE" w14:textId="77777777" w:rsidR="000A6972" w:rsidRPr="008703CF" w:rsidRDefault="000A6972" w:rsidP="00464CB9">
      <w:pPr>
        <w:pStyle w:val="ListParagraph"/>
        <w:spacing w:after="0" w:line="360" w:lineRule="auto"/>
        <w:rPr>
          <w:rFonts w:cstheme="minorHAnsi"/>
          <w:b/>
          <w:sz w:val="20"/>
          <w:szCs w:val="20"/>
        </w:rPr>
      </w:pPr>
    </w:p>
    <w:p w14:paraId="633C0F0F" w14:textId="77777777" w:rsidR="00A11DE0" w:rsidRPr="008703CF" w:rsidRDefault="00A11DE0" w:rsidP="00A11D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8703CF">
        <w:rPr>
          <w:rFonts w:cstheme="minorHAnsi"/>
          <w:b/>
          <w:sz w:val="20"/>
          <w:szCs w:val="20"/>
        </w:rPr>
        <w:t>Docker Commands</w:t>
      </w:r>
    </w:p>
    <w:p w14:paraId="121A9DF9" w14:textId="77777777" w:rsidR="00A11DE0" w:rsidRPr="008703CF" w:rsidRDefault="00A11DE0" w:rsidP="00A11DE0">
      <w:pPr>
        <w:spacing w:after="0" w:line="360" w:lineRule="auto"/>
        <w:rPr>
          <w:rFonts w:cstheme="minorHAnsi"/>
          <w:b/>
          <w:sz w:val="20"/>
          <w:szCs w:val="20"/>
        </w:rPr>
      </w:pPr>
      <w:r w:rsidRPr="008703CF">
        <w:rPr>
          <w:rFonts w:cstheme="minorHAnsi"/>
          <w:b/>
          <w:sz w:val="20"/>
          <w:szCs w:val="20"/>
        </w:rPr>
        <w:t>Listing all images from local registry:</w:t>
      </w:r>
    </w:p>
    <w:p w14:paraId="550FE034" w14:textId="77777777" w:rsidR="00A11DE0" w:rsidRPr="008703CF" w:rsidRDefault="00A11DE0" w:rsidP="00A11DE0">
      <w:pPr>
        <w:pStyle w:val="ListParagraph"/>
        <w:numPr>
          <w:ilvl w:val="0"/>
          <w:numId w:val="17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docker version</w:t>
      </w:r>
    </w:p>
    <w:p w14:paraId="08E124EA" w14:textId="31C5ED04" w:rsidR="00852CD5" w:rsidRPr="008703CF" w:rsidRDefault="00852CD5" w:rsidP="00852CD5">
      <w:pPr>
        <w:pStyle w:val="ListParagraph"/>
        <w:numPr>
          <w:ilvl w:val="0"/>
          <w:numId w:val="17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docker pull hello-world</w:t>
      </w:r>
      <w:r w:rsidR="008A2315" w:rsidRPr="008703CF">
        <w:rPr>
          <w:rFonts w:cstheme="minorHAnsi"/>
          <w:sz w:val="20"/>
          <w:szCs w:val="20"/>
        </w:rPr>
        <w:tab/>
        <w:t>#Pull the image hello-world from the Docker registry</w:t>
      </w:r>
    </w:p>
    <w:p w14:paraId="4051D26A" w14:textId="77777777" w:rsidR="00852CD5" w:rsidRPr="008703CF" w:rsidRDefault="00852CD5" w:rsidP="00852CD5">
      <w:pPr>
        <w:pStyle w:val="ListParagraph"/>
        <w:numPr>
          <w:ilvl w:val="0"/>
          <w:numId w:val="17"/>
        </w:numPr>
        <w:spacing w:after="0" w:line="360" w:lineRule="auto"/>
        <w:rPr>
          <w:rFonts w:cstheme="minorHAnsi"/>
          <w:bCs/>
          <w:sz w:val="20"/>
          <w:szCs w:val="20"/>
        </w:rPr>
      </w:pPr>
      <w:r w:rsidRPr="008703CF">
        <w:rPr>
          <w:rFonts w:cstheme="minorHAnsi"/>
          <w:bCs/>
          <w:sz w:val="20"/>
          <w:szCs w:val="20"/>
        </w:rPr>
        <w:t>docker pull nginx</w:t>
      </w:r>
    </w:p>
    <w:p w14:paraId="1E020932" w14:textId="77777777" w:rsidR="00852CD5" w:rsidRPr="008703CF" w:rsidRDefault="00852CD5" w:rsidP="00852CD5">
      <w:pPr>
        <w:pStyle w:val="ListParagraph"/>
        <w:numPr>
          <w:ilvl w:val="0"/>
          <w:numId w:val="17"/>
        </w:numPr>
        <w:spacing w:after="0" w:line="360" w:lineRule="auto"/>
        <w:rPr>
          <w:rFonts w:cstheme="minorHAnsi"/>
          <w:bCs/>
          <w:sz w:val="20"/>
          <w:szCs w:val="20"/>
        </w:rPr>
      </w:pPr>
      <w:r w:rsidRPr="008703CF">
        <w:rPr>
          <w:rFonts w:cstheme="minorHAnsi"/>
          <w:bCs/>
          <w:sz w:val="20"/>
          <w:szCs w:val="20"/>
        </w:rPr>
        <w:t>docker pull alpine</w:t>
      </w:r>
    </w:p>
    <w:p w14:paraId="4F279117" w14:textId="1AD4F159" w:rsidR="00852CD5" w:rsidRPr="008703CF" w:rsidRDefault="00852CD5" w:rsidP="00852CD5">
      <w:pPr>
        <w:pStyle w:val="ListParagraph"/>
        <w:numPr>
          <w:ilvl w:val="0"/>
          <w:numId w:val="17"/>
        </w:numPr>
        <w:spacing w:after="0" w:line="360" w:lineRule="auto"/>
        <w:rPr>
          <w:rFonts w:cstheme="minorHAnsi"/>
          <w:bCs/>
          <w:sz w:val="20"/>
          <w:szCs w:val="20"/>
        </w:rPr>
      </w:pPr>
      <w:r w:rsidRPr="008703CF">
        <w:rPr>
          <w:rFonts w:cstheme="minorHAnsi"/>
          <w:bCs/>
          <w:sz w:val="20"/>
          <w:szCs w:val="20"/>
        </w:rPr>
        <w:t>docker pull ubuntu</w:t>
      </w:r>
    </w:p>
    <w:p w14:paraId="74CE0993" w14:textId="2A9DAB2C" w:rsidR="00852CD5" w:rsidRPr="008703CF" w:rsidRDefault="00852CD5" w:rsidP="00852CD5">
      <w:pPr>
        <w:pStyle w:val="ListParagraph"/>
        <w:numPr>
          <w:ilvl w:val="0"/>
          <w:numId w:val="17"/>
        </w:numPr>
        <w:spacing w:after="0" w:line="360" w:lineRule="auto"/>
        <w:rPr>
          <w:rFonts w:cstheme="minorHAnsi"/>
          <w:bCs/>
          <w:sz w:val="20"/>
          <w:szCs w:val="20"/>
        </w:rPr>
      </w:pPr>
      <w:r w:rsidRPr="008703CF">
        <w:rPr>
          <w:rFonts w:cstheme="minorHAnsi"/>
          <w:bCs/>
          <w:sz w:val="20"/>
          <w:szCs w:val="20"/>
        </w:rPr>
        <w:t>docker inspect nginx</w:t>
      </w:r>
    </w:p>
    <w:p w14:paraId="254CFACC" w14:textId="43D41786" w:rsidR="00A11DE0" w:rsidRPr="0091723C" w:rsidRDefault="00A11DE0" w:rsidP="005F391E">
      <w:pPr>
        <w:pStyle w:val="ListParagraph"/>
        <w:numPr>
          <w:ilvl w:val="0"/>
          <w:numId w:val="17"/>
        </w:numPr>
        <w:spacing w:after="0" w:line="360" w:lineRule="auto"/>
        <w:rPr>
          <w:rFonts w:cstheme="minorHAnsi"/>
          <w:sz w:val="20"/>
          <w:szCs w:val="20"/>
        </w:rPr>
      </w:pPr>
      <w:r w:rsidRPr="0091723C">
        <w:rPr>
          <w:rFonts w:cstheme="minorHAnsi"/>
          <w:sz w:val="20"/>
          <w:szCs w:val="20"/>
        </w:rPr>
        <w:t>docker images</w:t>
      </w:r>
      <w:r w:rsidR="0091723C" w:rsidRPr="0091723C">
        <w:rPr>
          <w:rFonts w:cstheme="minorHAnsi"/>
          <w:sz w:val="20"/>
          <w:szCs w:val="20"/>
        </w:rPr>
        <w:t xml:space="preserve"> </w:t>
      </w:r>
      <w:r w:rsidR="0091723C">
        <w:rPr>
          <w:rFonts w:cstheme="minorHAnsi"/>
          <w:sz w:val="20"/>
          <w:szCs w:val="20"/>
        </w:rPr>
        <w:t xml:space="preserve">OR </w:t>
      </w:r>
      <w:r w:rsidRPr="0091723C">
        <w:rPr>
          <w:rFonts w:cstheme="minorHAnsi"/>
          <w:sz w:val="20"/>
          <w:szCs w:val="20"/>
        </w:rPr>
        <w:t>docker image ls</w:t>
      </w:r>
    </w:p>
    <w:p w14:paraId="2A96D093" w14:textId="0637C7E9" w:rsidR="004F0D4C" w:rsidRPr="008703CF" w:rsidRDefault="004F0D4C" w:rsidP="00A11DE0">
      <w:pPr>
        <w:pStyle w:val="ListParagraph"/>
        <w:numPr>
          <w:ilvl w:val="0"/>
          <w:numId w:val="17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docker rmi nginx</w:t>
      </w:r>
    </w:p>
    <w:p w14:paraId="153E187D" w14:textId="7A23654B" w:rsidR="00A11DE0" w:rsidRPr="008703CF" w:rsidRDefault="00A11DE0" w:rsidP="00A11DE0">
      <w:pPr>
        <w:pStyle w:val="ListParagraph"/>
        <w:numPr>
          <w:ilvl w:val="0"/>
          <w:numId w:val="17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docker images --no-</w:t>
      </w:r>
      <w:proofErr w:type="spellStart"/>
      <w:r w:rsidRPr="008703CF">
        <w:rPr>
          <w:rFonts w:cstheme="minorHAnsi"/>
          <w:sz w:val="20"/>
          <w:szCs w:val="20"/>
        </w:rPr>
        <w:t>trunc</w:t>
      </w:r>
      <w:proofErr w:type="spellEnd"/>
      <w:r w:rsidRPr="008703CF">
        <w:rPr>
          <w:rFonts w:cstheme="minorHAnsi"/>
          <w:sz w:val="20"/>
          <w:szCs w:val="20"/>
        </w:rPr>
        <w:t xml:space="preserve"> </w:t>
      </w:r>
      <w:r w:rsidR="0091723C">
        <w:rPr>
          <w:rFonts w:cstheme="minorHAnsi"/>
          <w:sz w:val="20"/>
          <w:szCs w:val="20"/>
        </w:rPr>
        <w:tab/>
      </w:r>
      <w:r w:rsidR="0091723C">
        <w:rPr>
          <w:rFonts w:cstheme="minorHAnsi"/>
          <w:sz w:val="20"/>
          <w:szCs w:val="20"/>
        </w:rPr>
        <w:tab/>
        <w:t>#</w:t>
      </w:r>
      <w:r w:rsidRPr="008703CF">
        <w:rPr>
          <w:rFonts w:cstheme="minorHAnsi"/>
          <w:sz w:val="20"/>
          <w:szCs w:val="20"/>
        </w:rPr>
        <w:t>List full</w:t>
      </w:r>
      <w:r w:rsidR="00C971F9" w:rsidRPr="008703CF">
        <w:rPr>
          <w:rFonts w:cstheme="minorHAnsi"/>
          <w:sz w:val="20"/>
          <w:szCs w:val="20"/>
        </w:rPr>
        <w:t>-</w:t>
      </w:r>
      <w:r w:rsidRPr="008703CF">
        <w:rPr>
          <w:rFonts w:cstheme="minorHAnsi"/>
          <w:sz w:val="20"/>
          <w:szCs w:val="20"/>
        </w:rPr>
        <w:t>leng</w:t>
      </w:r>
      <w:r w:rsidR="00C971F9" w:rsidRPr="008703CF">
        <w:rPr>
          <w:rFonts w:cstheme="minorHAnsi"/>
          <w:sz w:val="20"/>
          <w:szCs w:val="20"/>
        </w:rPr>
        <w:t>t</w:t>
      </w:r>
      <w:r w:rsidRPr="008703CF">
        <w:rPr>
          <w:rFonts w:cstheme="minorHAnsi"/>
          <w:sz w:val="20"/>
          <w:szCs w:val="20"/>
        </w:rPr>
        <w:t>h image IDs</w:t>
      </w:r>
    </w:p>
    <w:p w14:paraId="0A3E259E" w14:textId="3FDA3FE7" w:rsidR="00A11DE0" w:rsidRPr="008703CF" w:rsidRDefault="00A11DE0" w:rsidP="00A11DE0">
      <w:pPr>
        <w:pStyle w:val="ListParagraph"/>
        <w:numPr>
          <w:ilvl w:val="0"/>
          <w:numId w:val="17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docker images --filter=reference=alpine</w:t>
      </w:r>
    </w:p>
    <w:p w14:paraId="77925FF6" w14:textId="618158E6" w:rsidR="005106EE" w:rsidRPr="008703CF" w:rsidRDefault="005106EE" w:rsidP="00A11DE0">
      <w:pPr>
        <w:pStyle w:val="ListParagraph"/>
        <w:numPr>
          <w:ilvl w:val="0"/>
          <w:numId w:val="17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docker image alpine</w:t>
      </w:r>
    </w:p>
    <w:p w14:paraId="1DDAE7F7" w14:textId="77777777" w:rsidR="00F92399" w:rsidRPr="008703CF" w:rsidRDefault="00F92399" w:rsidP="00A11DE0">
      <w:pPr>
        <w:spacing w:after="0" w:line="360" w:lineRule="auto"/>
        <w:ind w:firstLine="720"/>
        <w:rPr>
          <w:rFonts w:cstheme="minorHAnsi"/>
          <w:b/>
          <w:sz w:val="20"/>
          <w:szCs w:val="20"/>
        </w:rPr>
      </w:pPr>
    </w:p>
    <w:p w14:paraId="1B6F8E01" w14:textId="1F94FFAC" w:rsidR="005E4F3A" w:rsidRPr="008703CF" w:rsidRDefault="004C0683" w:rsidP="00A11DE0">
      <w:pPr>
        <w:shd w:val="clear" w:color="auto" w:fill="FFFFFF" w:themeFill="background1"/>
        <w:spacing w:after="0" w:line="360" w:lineRule="auto"/>
        <w:rPr>
          <w:rFonts w:cstheme="minorHAnsi"/>
          <w:b/>
          <w:sz w:val="20"/>
          <w:szCs w:val="20"/>
        </w:rPr>
      </w:pPr>
      <w:r w:rsidRPr="008703CF">
        <w:rPr>
          <w:rFonts w:cstheme="minorHAnsi"/>
          <w:b/>
          <w:sz w:val="20"/>
          <w:szCs w:val="20"/>
        </w:rPr>
        <w:t>Basic</w:t>
      </w:r>
      <w:r w:rsidR="005E4F3A" w:rsidRPr="008703CF">
        <w:rPr>
          <w:rFonts w:cstheme="minorHAnsi"/>
          <w:b/>
          <w:sz w:val="20"/>
          <w:szCs w:val="20"/>
        </w:rPr>
        <w:t xml:space="preserve"> Docker Commands</w:t>
      </w:r>
      <w:r w:rsidR="00A11DE0" w:rsidRPr="008703CF">
        <w:rPr>
          <w:rFonts w:cstheme="minorHAnsi"/>
          <w:b/>
          <w:sz w:val="20"/>
          <w:szCs w:val="20"/>
        </w:rPr>
        <w:t>:</w:t>
      </w:r>
    </w:p>
    <w:p w14:paraId="7ECDCF68" w14:textId="10CCAC28" w:rsidR="00A11DE0" w:rsidRPr="008703CF" w:rsidRDefault="00A11DE0" w:rsidP="00A11DE0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docker pull hello-world</w:t>
      </w:r>
      <w:r w:rsidR="00E656B1" w:rsidRPr="008703CF">
        <w:rPr>
          <w:rFonts w:cstheme="minorHAnsi"/>
          <w:sz w:val="20"/>
          <w:szCs w:val="20"/>
        </w:rPr>
        <w:tab/>
      </w:r>
      <w:r w:rsidR="00E656B1" w:rsidRPr="008703CF">
        <w:rPr>
          <w:rFonts w:cstheme="minorHAnsi"/>
          <w:sz w:val="20"/>
          <w:szCs w:val="20"/>
        </w:rPr>
        <w:tab/>
      </w:r>
    </w:p>
    <w:p w14:paraId="2261983E" w14:textId="77777777" w:rsidR="00EE4B0F" w:rsidRPr="008703CF" w:rsidRDefault="00EE4B0F" w:rsidP="00EE4B0F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docker container run hello-world</w:t>
      </w:r>
      <w:r w:rsidRPr="008703CF">
        <w:rPr>
          <w:rFonts w:cstheme="minorHAnsi"/>
          <w:sz w:val="20"/>
          <w:szCs w:val="20"/>
        </w:rPr>
        <w:tab/>
        <w:t># Run a New Container</w:t>
      </w:r>
    </w:p>
    <w:p w14:paraId="151A425E" w14:textId="1EA932D6" w:rsidR="00EE4B0F" w:rsidRPr="008703CF" w:rsidRDefault="00EE4B0F" w:rsidP="00EE4B0F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docker run hello-world</w:t>
      </w:r>
      <w:r w:rsidRPr="008703CF"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 w:rsidRPr="008703CF">
        <w:rPr>
          <w:rFonts w:cstheme="minorHAnsi"/>
          <w:sz w:val="20"/>
          <w:szCs w:val="20"/>
        </w:rPr>
        <w:t># Run a New Container</w:t>
      </w:r>
    </w:p>
    <w:p w14:paraId="0EB762CE" w14:textId="5A26476B" w:rsidR="00CA664E" w:rsidRPr="008703CF" w:rsidRDefault="00CA664E" w:rsidP="00CA664E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 xml:space="preserve">docker </w:t>
      </w:r>
      <w:proofErr w:type="spellStart"/>
      <w:r w:rsidRPr="008703CF">
        <w:rPr>
          <w:rFonts w:cstheme="minorHAnsi"/>
          <w:sz w:val="20"/>
          <w:szCs w:val="20"/>
        </w:rPr>
        <w:t>ps</w:t>
      </w:r>
      <w:proofErr w:type="spellEnd"/>
      <w:r w:rsidR="00F84EDA" w:rsidRPr="008703CF">
        <w:rPr>
          <w:rFonts w:cstheme="minorHAnsi"/>
          <w:sz w:val="20"/>
          <w:szCs w:val="20"/>
        </w:rPr>
        <w:tab/>
      </w:r>
      <w:r w:rsidR="00F84EDA" w:rsidRPr="008703CF">
        <w:rPr>
          <w:rFonts w:cstheme="minorHAnsi"/>
          <w:sz w:val="20"/>
          <w:szCs w:val="20"/>
        </w:rPr>
        <w:tab/>
      </w:r>
      <w:r w:rsidR="00E656B1" w:rsidRPr="008703CF">
        <w:rPr>
          <w:rFonts w:cstheme="minorHAnsi"/>
          <w:sz w:val="20"/>
          <w:szCs w:val="20"/>
        </w:rPr>
        <w:tab/>
      </w:r>
      <w:r w:rsidR="00E656B1" w:rsidRPr="008703CF">
        <w:rPr>
          <w:rFonts w:cstheme="minorHAnsi"/>
          <w:sz w:val="20"/>
          <w:szCs w:val="20"/>
        </w:rPr>
        <w:tab/>
      </w:r>
      <w:r w:rsidR="00F84EDA" w:rsidRPr="008703CF">
        <w:rPr>
          <w:rFonts w:cstheme="minorHAnsi"/>
          <w:sz w:val="20"/>
          <w:szCs w:val="20"/>
        </w:rPr>
        <w:t># List</w:t>
      </w:r>
      <w:r w:rsidR="00E656B1" w:rsidRPr="008703CF">
        <w:rPr>
          <w:rFonts w:cstheme="minorHAnsi"/>
          <w:sz w:val="20"/>
          <w:szCs w:val="20"/>
        </w:rPr>
        <w:t xml:space="preserve"> </w:t>
      </w:r>
      <w:r w:rsidR="004F6026">
        <w:rPr>
          <w:rFonts w:cstheme="minorHAnsi"/>
          <w:sz w:val="20"/>
          <w:szCs w:val="20"/>
        </w:rPr>
        <w:t>o</w:t>
      </w:r>
      <w:r w:rsidR="00680369">
        <w:rPr>
          <w:rFonts w:cstheme="minorHAnsi"/>
          <w:sz w:val="20"/>
          <w:szCs w:val="20"/>
        </w:rPr>
        <w:t xml:space="preserve">nly </w:t>
      </w:r>
      <w:r w:rsidR="00E656B1" w:rsidRPr="00437251">
        <w:rPr>
          <w:rFonts w:cstheme="minorHAnsi"/>
          <w:b/>
          <w:bCs/>
          <w:sz w:val="20"/>
          <w:szCs w:val="20"/>
        </w:rPr>
        <w:t>Running</w:t>
      </w:r>
      <w:r w:rsidR="00E656B1" w:rsidRPr="008703CF">
        <w:rPr>
          <w:rFonts w:cstheme="minorHAnsi"/>
          <w:sz w:val="20"/>
          <w:szCs w:val="20"/>
        </w:rPr>
        <w:t xml:space="preserve"> Containers</w:t>
      </w:r>
    </w:p>
    <w:p w14:paraId="2BB6B65F" w14:textId="730C72B3" w:rsidR="00E656B1" w:rsidRPr="008703CF" w:rsidRDefault="00E656B1" w:rsidP="00CA664E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docker container ls</w:t>
      </w:r>
    </w:p>
    <w:p w14:paraId="490EFE90" w14:textId="46599ADC" w:rsidR="00CA664E" w:rsidRPr="008703CF" w:rsidRDefault="00CA664E" w:rsidP="00CA664E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docker ps -a</w:t>
      </w:r>
      <w:r w:rsidR="00E656B1" w:rsidRPr="008703CF">
        <w:rPr>
          <w:rFonts w:cstheme="minorHAnsi"/>
          <w:sz w:val="20"/>
          <w:szCs w:val="20"/>
        </w:rPr>
        <w:tab/>
      </w:r>
      <w:r w:rsidR="00E656B1" w:rsidRPr="008703CF">
        <w:rPr>
          <w:rFonts w:cstheme="minorHAnsi"/>
          <w:sz w:val="20"/>
          <w:szCs w:val="20"/>
        </w:rPr>
        <w:tab/>
      </w:r>
      <w:r w:rsidR="00E656B1" w:rsidRPr="008703CF">
        <w:rPr>
          <w:rFonts w:cstheme="minorHAnsi"/>
          <w:sz w:val="20"/>
          <w:szCs w:val="20"/>
        </w:rPr>
        <w:tab/>
      </w:r>
      <w:r w:rsidR="00E656B1" w:rsidRPr="008703CF">
        <w:rPr>
          <w:rFonts w:cstheme="minorHAnsi"/>
          <w:sz w:val="20"/>
          <w:szCs w:val="20"/>
        </w:rPr>
        <w:tab/>
        <w:t xml:space="preserve"># </w:t>
      </w:r>
      <w:r w:rsidR="00E656B1" w:rsidRPr="00437251">
        <w:rPr>
          <w:rFonts w:cstheme="minorHAnsi"/>
          <w:b/>
          <w:bCs/>
          <w:sz w:val="20"/>
          <w:szCs w:val="20"/>
        </w:rPr>
        <w:t>List all</w:t>
      </w:r>
      <w:r w:rsidR="00E656B1" w:rsidRPr="008703CF">
        <w:rPr>
          <w:rFonts w:cstheme="minorHAnsi"/>
          <w:sz w:val="20"/>
          <w:szCs w:val="20"/>
        </w:rPr>
        <w:t xml:space="preserve"> </w:t>
      </w:r>
      <w:r w:rsidR="004F6026">
        <w:rPr>
          <w:rFonts w:cstheme="minorHAnsi"/>
          <w:sz w:val="20"/>
          <w:szCs w:val="20"/>
        </w:rPr>
        <w:t>c</w:t>
      </w:r>
      <w:r w:rsidR="00E656B1" w:rsidRPr="008703CF">
        <w:rPr>
          <w:rFonts w:cstheme="minorHAnsi"/>
          <w:sz w:val="20"/>
          <w:szCs w:val="20"/>
        </w:rPr>
        <w:t>ontainers including the stopped ones.</w:t>
      </w:r>
    </w:p>
    <w:p w14:paraId="3EA0B669" w14:textId="1C552EF2" w:rsidR="00A11DE0" w:rsidRPr="008703CF" w:rsidRDefault="00A11DE0" w:rsidP="00A11DE0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docker run hello-world</w:t>
      </w:r>
      <w:r w:rsidR="00E656B1" w:rsidRPr="008703CF">
        <w:rPr>
          <w:rFonts w:cstheme="minorHAnsi"/>
          <w:sz w:val="20"/>
          <w:szCs w:val="20"/>
        </w:rPr>
        <w:tab/>
      </w:r>
      <w:r w:rsidR="00E656B1" w:rsidRPr="008703CF">
        <w:rPr>
          <w:rFonts w:cstheme="minorHAnsi"/>
          <w:sz w:val="20"/>
          <w:szCs w:val="20"/>
        </w:rPr>
        <w:tab/>
        <w:t># Run a New Container</w:t>
      </w:r>
    </w:p>
    <w:p w14:paraId="2AFB7F82" w14:textId="07FB0DC1" w:rsidR="00CA664E" w:rsidRPr="008703CF" w:rsidRDefault="00CA664E" w:rsidP="00CA664E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 xml:space="preserve">docker run --name </w:t>
      </w:r>
      <w:r w:rsidRPr="008703CF">
        <w:rPr>
          <w:rFonts w:cstheme="minorHAnsi"/>
          <w:b/>
          <w:bCs/>
          <w:sz w:val="20"/>
          <w:szCs w:val="20"/>
        </w:rPr>
        <w:t>hello</w:t>
      </w:r>
      <w:r w:rsidRPr="008703CF">
        <w:rPr>
          <w:rFonts w:cstheme="minorHAnsi"/>
          <w:sz w:val="20"/>
          <w:szCs w:val="20"/>
        </w:rPr>
        <w:t xml:space="preserve"> hello-world</w:t>
      </w:r>
      <w:r w:rsidR="00E656B1" w:rsidRPr="008703CF">
        <w:rPr>
          <w:rFonts w:cstheme="minorHAnsi"/>
          <w:sz w:val="20"/>
          <w:szCs w:val="20"/>
        </w:rPr>
        <w:t xml:space="preserve"> </w:t>
      </w:r>
      <w:r w:rsidR="00E656B1" w:rsidRPr="008703CF">
        <w:rPr>
          <w:rFonts w:cstheme="minorHAnsi"/>
          <w:sz w:val="20"/>
          <w:szCs w:val="20"/>
        </w:rPr>
        <w:tab/>
        <w:t># The container name is hello</w:t>
      </w:r>
      <w:r w:rsidR="00641521" w:rsidRPr="008703CF">
        <w:rPr>
          <w:rFonts w:cstheme="minorHAnsi"/>
          <w:sz w:val="20"/>
          <w:szCs w:val="20"/>
        </w:rPr>
        <w:t xml:space="preserve"> if it doesn't exist.</w:t>
      </w:r>
    </w:p>
    <w:p w14:paraId="207C6F8A" w14:textId="66697ADF" w:rsidR="00A11DE0" w:rsidRPr="008703CF" w:rsidRDefault="00A11DE0" w:rsidP="00464CB9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docker rm &lt;container</w:t>
      </w:r>
      <w:r w:rsidR="0094161E" w:rsidRPr="008703CF">
        <w:rPr>
          <w:rFonts w:cstheme="minorHAnsi"/>
          <w:sz w:val="20"/>
          <w:szCs w:val="20"/>
        </w:rPr>
        <w:t>-</w:t>
      </w:r>
      <w:r w:rsidRPr="008703CF">
        <w:rPr>
          <w:rFonts w:cstheme="minorHAnsi"/>
          <w:sz w:val="20"/>
          <w:szCs w:val="20"/>
        </w:rPr>
        <w:t>id&gt;</w:t>
      </w:r>
      <w:r w:rsidR="00E656B1" w:rsidRPr="008703CF">
        <w:rPr>
          <w:rFonts w:cstheme="minorHAnsi"/>
          <w:sz w:val="20"/>
          <w:szCs w:val="20"/>
        </w:rPr>
        <w:tab/>
      </w:r>
      <w:r w:rsidR="00E656B1" w:rsidRPr="008703CF">
        <w:rPr>
          <w:rFonts w:cstheme="minorHAnsi"/>
          <w:sz w:val="20"/>
          <w:szCs w:val="20"/>
        </w:rPr>
        <w:tab/>
        <w:t># Remove the container</w:t>
      </w:r>
    </w:p>
    <w:p w14:paraId="3F61F850" w14:textId="68F812CB" w:rsidR="00A11DE0" w:rsidRPr="008703CF" w:rsidRDefault="00A11DE0" w:rsidP="00464CB9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 xml:space="preserve">docker run </w:t>
      </w:r>
      <w:r w:rsidRPr="008703CF">
        <w:rPr>
          <w:rFonts w:cstheme="minorHAnsi"/>
          <w:b/>
          <w:bCs/>
          <w:sz w:val="20"/>
          <w:szCs w:val="20"/>
        </w:rPr>
        <w:t>--rm</w:t>
      </w:r>
      <w:r w:rsidRPr="008703CF">
        <w:rPr>
          <w:rFonts w:cstheme="minorHAnsi"/>
          <w:sz w:val="20"/>
          <w:szCs w:val="20"/>
        </w:rPr>
        <w:t xml:space="preserve"> hello-world</w:t>
      </w:r>
      <w:r w:rsidR="00E656B1" w:rsidRPr="008703CF">
        <w:rPr>
          <w:rFonts w:cstheme="minorHAnsi"/>
          <w:sz w:val="20"/>
          <w:szCs w:val="20"/>
        </w:rPr>
        <w:tab/>
      </w:r>
      <w:r w:rsidR="00E656B1" w:rsidRPr="008703CF">
        <w:rPr>
          <w:rFonts w:cstheme="minorHAnsi"/>
          <w:sz w:val="20"/>
          <w:szCs w:val="20"/>
        </w:rPr>
        <w:tab/>
        <w:t># Remove the container as soon as the container stops.</w:t>
      </w:r>
    </w:p>
    <w:p w14:paraId="01AA8353" w14:textId="459F55CA" w:rsidR="00A11DE0" w:rsidRPr="008703CF" w:rsidRDefault="00A31608" w:rsidP="00A11DE0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docker container prune</w:t>
      </w:r>
      <w:r w:rsidR="00E656B1" w:rsidRPr="008703CF">
        <w:rPr>
          <w:rFonts w:cstheme="minorHAnsi"/>
          <w:sz w:val="20"/>
          <w:szCs w:val="20"/>
        </w:rPr>
        <w:tab/>
      </w:r>
      <w:r w:rsidR="00E656B1" w:rsidRPr="008703CF">
        <w:rPr>
          <w:rFonts w:cstheme="minorHAnsi"/>
          <w:sz w:val="20"/>
          <w:szCs w:val="20"/>
        </w:rPr>
        <w:tab/>
        <w:t># Delete all stopped/exited containers</w:t>
      </w:r>
    </w:p>
    <w:p w14:paraId="5D1D715A" w14:textId="01B251A7" w:rsidR="00A11DE0" w:rsidRPr="008703CF" w:rsidRDefault="00A11DE0" w:rsidP="00A11DE0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color w:val="24292E"/>
          <w:sz w:val="20"/>
          <w:szCs w:val="20"/>
        </w:rPr>
        <w:t xml:space="preserve">docker container prune --filter "until=24h" # Remove </w:t>
      </w:r>
      <w:r w:rsidR="00E656B1" w:rsidRPr="008703CF">
        <w:rPr>
          <w:rFonts w:cstheme="minorHAnsi"/>
          <w:color w:val="24292E"/>
          <w:sz w:val="20"/>
          <w:szCs w:val="20"/>
        </w:rPr>
        <w:t>only</w:t>
      </w:r>
      <w:r w:rsidRPr="008703CF">
        <w:rPr>
          <w:rFonts w:cstheme="minorHAnsi"/>
          <w:color w:val="24292E"/>
          <w:sz w:val="20"/>
          <w:szCs w:val="20"/>
        </w:rPr>
        <w:t xml:space="preserve"> docker stopped containers older than 24 hours</w:t>
      </w:r>
    </w:p>
    <w:p w14:paraId="63B746AF" w14:textId="7E093AB6" w:rsidR="00E03DA4" w:rsidRPr="008703CF" w:rsidRDefault="00E03DA4" w:rsidP="00A11DE0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color w:val="24292E"/>
          <w:sz w:val="20"/>
          <w:szCs w:val="20"/>
        </w:rPr>
        <w:t xml:space="preserve">docker run -d </w:t>
      </w:r>
      <w:r w:rsidR="00BA3A74">
        <w:rPr>
          <w:rFonts w:cstheme="minorHAnsi"/>
          <w:color w:val="24292E"/>
          <w:sz w:val="20"/>
          <w:szCs w:val="20"/>
        </w:rPr>
        <w:t xml:space="preserve">--name </w:t>
      </w:r>
      <w:r w:rsidR="00BA3A74" w:rsidRPr="00042CD0">
        <w:rPr>
          <w:rFonts w:cstheme="minorHAnsi"/>
          <w:b/>
          <w:bCs/>
          <w:color w:val="24292E"/>
          <w:sz w:val="20"/>
          <w:szCs w:val="20"/>
        </w:rPr>
        <w:t>h1</w:t>
      </w:r>
      <w:r w:rsidR="00BA3A74">
        <w:rPr>
          <w:rFonts w:cstheme="minorHAnsi"/>
          <w:color w:val="24292E"/>
          <w:sz w:val="20"/>
          <w:szCs w:val="20"/>
        </w:rPr>
        <w:t xml:space="preserve"> </w:t>
      </w:r>
      <w:r w:rsidRPr="008703CF">
        <w:rPr>
          <w:rFonts w:cstheme="minorHAnsi"/>
          <w:color w:val="24292E"/>
          <w:sz w:val="20"/>
          <w:szCs w:val="20"/>
        </w:rPr>
        <w:t>hello-world</w:t>
      </w:r>
      <w:r w:rsidR="00042CD0">
        <w:rPr>
          <w:rFonts w:cstheme="minorHAnsi"/>
          <w:color w:val="24292E"/>
          <w:sz w:val="20"/>
          <w:szCs w:val="20"/>
        </w:rPr>
        <w:tab/>
        <w:t>#Run container in detached mode</w:t>
      </w:r>
    </w:p>
    <w:p w14:paraId="4956366E" w14:textId="0603242A" w:rsidR="00E03DA4" w:rsidRPr="008703CF" w:rsidRDefault="00E03DA4" w:rsidP="00A11DE0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color w:val="24292E"/>
          <w:sz w:val="20"/>
          <w:szCs w:val="20"/>
        </w:rPr>
        <w:t xml:space="preserve">docker logs </w:t>
      </w:r>
      <w:r w:rsidR="00BA3A74" w:rsidRPr="00042CD0">
        <w:rPr>
          <w:rFonts w:cstheme="minorHAnsi"/>
          <w:b/>
          <w:bCs/>
          <w:color w:val="24292E"/>
          <w:sz w:val="20"/>
          <w:szCs w:val="20"/>
        </w:rPr>
        <w:t>h1</w:t>
      </w:r>
    </w:p>
    <w:p w14:paraId="483DEFF6" w14:textId="77777777" w:rsidR="00CA664E" w:rsidRPr="008703CF" w:rsidRDefault="00CA664E" w:rsidP="00CA664E">
      <w:pPr>
        <w:spacing w:after="0" w:line="360" w:lineRule="auto"/>
        <w:rPr>
          <w:rFonts w:cstheme="minorHAnsi"/>
          <w:sz w:val="20"/>
          <w:szCs w:val="20"/>
        </w:rPr>
      </w:pPr>
    </w:p>
    <w:p w14:paraId="074F196A" w14:textId="57EDF29E" w:rsidR="00E03DA4" w:rsidRPr="008703CF" w:rsidRDefault="00E03DA4" w:rsidP="00464CB9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docker inspect alpine</w:t>
      </w:r>
      <w:r w:rsidRPr="008703CF">
        <w:rPr>
          <w:rFonts w:cstheme="minorHAnsi"/>
          <w:sz w:val="20"/>
          <w:szCs w:val="20"/>
        </w:rPr>
        <w:tab/>
      </w:r>
      <w:r w:rsidRPr="008703CF">
        <w:rPr>
          <w:rFonts w:cstheme="minorHAnsi"/>
          <w:sz w:val="20"/>
          <w:szCs w:val="20"/>
        </w:rPr>
        <w:tab/>
        <w:t xml:space="preserve">#Note the </w:t>
      </w:r>
      <w:proofErr w:type="spellStart"/>
      <w:r w:rsidRPr="008703CF">
        <w:rPr>
          <w:rFonts w:cstheme="minorHAnsi"/>
          <w:sz w:val="20"/>
          <w:szCs w:val="20"/>
        </w:rPr>
        <w:t>Cmd</w:t>
      </w:r>
      <w:proofErr w:type="spellEnd"/>
      <w:r w:rsidRPr="008703CF">
        <w:rPr>
          <w:rFonts w:cstheme="minorHAnsi"/>
          <w:sz w:val="20"/>
          <w:szCs w:val="20"/>
        </w:rPr>
        <w:t xml:space="preserve"> value</w:t>
      </w:r>
    </w:p>
    <w:p w14:paraId="29FB5F24" w14:textId="03C9D6AA" w:rsidR="00E03DA4" w:rsidRPr="008703CF" w:rsidRDefault="00E03DA4" w:rsidP="00464CB9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docker run alpine</w:t>
      </w:r>
      <w:r w:rsidRPr="008703CF">
        <w:rPr>
          <w:rFonts w:cstheme="minorHAnsi"/>
          <w:sz w:val="20"/>
          <w:szCs w:val="20"/>
        </w:rPr>
        <w:tab/>
      </w:r>
      <w:r w:rsidRPr="008703CF">
        <w:rPr>
          <w:rFonts w:cstheme="minorHAnsi"/>
          <w:sz w:val="20"/>
          <w:szCs w:val="20"/>
        </w:rPr>
        <w:tab/>
        <w:t xml:space="preserve">#Container will </w:t>
      </w:r>
      <w:r w:rsidR="00042CD0">
        <w:rPr>
          <w:rFonts w:cstheme="minorHAnsi"/>
          <w:sz w:val="20"/>
          <w:szCs w:val="20"/>
        </w:rPr>
        <w:t xml:space="preserve">start </w:t>
      </w:r>
      <w:r w:rsidRPr="008703CF">
        <w:rPr>
          <w:rFonts w:cstheme="minorHAnsi"/>
          <w:sz w:val="20"/>
          <w:szCs w:val="20"/>
        </w:rPr>
        <w:t>and immediately stop</w:t>
      </w:r>
    </w:p>
    <w:p w14:paraId="4BF2E47F" w14:textId="6B3BB0F0" w:rsidR="003A2B8F" w:rsidRPr="008703CF" w:rsidRDefault="003A2B8F" w:rsidP="00464CB9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 xml:space="preserve">docker run alpine </w:t>
      </w:r>
      <w:r w:rsidRPr="008703CF">
        <w:rPr>
          <w:rFonts w:cstheme="minorHAnsi"/>
          <w:b/>
          <w:bCs/>
          <w:sz w:val="20"/>
          <w:szCs w:val="20"/>
        </w:rPr>
        <w:t>ls -l</w:t>
      </w:r>
      <w:r w:rsidR="009D3E2D" w:rsidRPr="008703CF">
        <w:rPr>
          <w:rFonts w:cstheme="minorHAnsi"/>
          <w:b/>
          <w:bCs/>
          <w:sz w:val="20"/>
          <w:szCs w:val="20"/>
        </w:rPr>
        <w:tab/>
      </w:r>
      <w:r w:rsidR="009D3E2D" w:rsidRPr="008703CF">
        <w:rPr>
          <w:rFonts w:cstheme="minorHAnsi"/>
          <w:sz w:val="20"/>
          <w:szCs w:val="20"/>
        </w:rPr>
        <w:tab/>
        <w:t># To override the default cmd</w:t>
      </w:r>
    </w:p>
    <w:p w14:paraId="5BC1DD7E" w14:textId="6FA60DB9" w:rsidR="003A2B8F" w:rsidRPr="008703CF" w:rsidRDefault="003A2B8F" w:rsidP="00464CB9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8703CF">
        <w:rPr>
          <w:rFonts w:cstheme="minorHAnsi"/>
          <w:sz w:val="20"/>
          <w:szCs w:val="20"/>
        </w:rPr>
        <w:t xml:space="preserve">docker run alpine </w:t>
      </w:r>
      <w:r w:rsidRPr="008703CF">
        <w:rPr>
          <w:rFonts w:cstheme="minorHAnsi"/>
          <w:b/>
          <w:bCs/>
          <w:sz w:val="20"/>
          <w:szCs w:val="20"/>
        </w:rPr>
        <w:t>echo "Hello"</w:t>
      </w:r>
    </w:p>
    <w:p w14:paraId="53AA55A8" w14:textId="52CC8A00" w:rsidR="00E03DA4" w:rsidRPr="008703CF" w:rsidRDefault="00E03DA4" w:rsidP="00464CB9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 xml:space="preserve">docker </w:t>
      </w:r>
      <w:proofErr w:type="spellStart"/>
      <w:r w:rsidRPr="008703CF">
        <w:rPr>
          <w:rFonts w:cstheme="minorHAnsi"/>
          <w:sz w:val="20"/>
          <w:szCs w:val="20"/>
        </w:rPr>
        <w:t>ps</w:t>
      </w:r>
      <w:proofErr w:type="spellEnd"/>
      <w:r w:rsidRPr="008703CF">
        <w:rPr>
          <w:rFonts w:cstheme="minorHAnsi"/>
          <w:sz w:val="20"/>
          <w:szCs w:val="20"/>
        </w:rPr>
        <w:t xml:space="preserve"> -a</w:t>
      </w:r>
    </w:p>
    <w:p w14:paraId="2589BB85" w14:textId="0ED12813" w:rsidR="00F9271D" w:rsidRPr="008703CF" w:rsidRDefault="006C0C7E" w:rsidP="00F9271D">
      <w:pPr>
        <w:spacing w:after="0" w:line="360" w:lineRule="auto"/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 xml:space="preserve"> </w:t>
      </w:r>
    </w:p>
    <w:p w14:paraId="75867DA0" w14:textId="6B4C95BC" w:rsidR="003A2B8F" w:rsidRPr="008703CF" w:rsidRDefault="003A2B8F" w:rsidP="00464CB9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 xml:space="preserve">docker run </w:t>
      </w:r>
      <w:r w:rsidRPr="008703CF">
        <w:rPr>
          <w:rFonts w:cstheme="minorHAnsi"/>
          <w:b/>
          <w:sz w:val="20"/>
          <w:szCs w:val="20"/>
        </w:rPr>
        <w:t>-it</w:t>
      </w:r>
      <w:r w:rsidRPr="008703CF">
        <w:rPr>
          <w:rFonts w:cstheme="minorHAnsi"/>
          <w:sz w:val="20"/>
          <w:szCs w:val="20"/>
        </w:rPr>
        <w:t xml:space="preserve"> alpine </w:t>
      </w:r>
      <w:r w:rsidRPr="008703CF">
        <w:rPr>
          <w:rFonts w:cstheme="minorHAnsi"/>
          <w:strike/>
          <w:sz w:val="20"/>
          <w:szCs w:val="20"/>
        </w:rPr>
        <w:t>/bin/sh</w:t>
      </w:r>
    </w:p>
    <w:p w14:paraId="51C48219" w14:textId="21A3478D" w:rsidR="002B1FCD" w:rsidRPr="008703CF" w:rsidRDefault="002B1FCD" w:rsidP="00464CB9">
      <w:pPr>
        <w:pStyle w:val="ListParagraph"/>
        <w:numPr>
          <w:ilvl w:val="1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ls -l</w:t>
      </w:r>
    </w:p>
    <w:p w14:paraId="0FFC9F2D" w14:textId="39BC68DA" w:rsidR="002B1FCD" w:rsidRPr="008703CF" w:rsidRDefault="002B1FCD" w:rsidP="00464CB9">
      <w:pPr>
        <w:pStyle w:val="ListParagraph"/>
        <w:numPr>
          <w:ilvl w:val="1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echo "hello" &gt; hello.txt</w:t>
      </w:r>
    </w:p>
    <w:p w14:paraId="0C0F4AF1" w14:textId="608D8FED" w:rsidR="002B1FCD" w:rsidRDefault="002B1FCD" w:rsidP="00464CB9">
      <w:pPr>
        <w:pStyle w:val="ListParagraph"/>
        <w:numPr>
          <w:ilvl w:val="1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ls</w:t>
      </w:r>
    </w:p>
    <w:p w14:paraId="7BDE4E72" w14:textId="7CADDC75" w:rsidR="009A47E1" w:rsidRPr="008703CF" w:rsidRDefault="009A47E1" w:rsidP="00464CB9">
      <w:pPr>
        <w:pStyle w:val="ListParagraph"/>
        <w:numPr>
          <w:ilvl w:val="1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>
        <w:rPr>
          <w:rFonts w:cstheme="minorHAnsi"/>
          <w:sz w:val="20"/>
          <w:szCs w:val="20"/>
        </w:rPr>
        <w:t>ps</w:t>
      </w:r>
      <w:proofErr w:type="spellEnd"/>
    </w:p>
    <w:p w14:paraId="31D754E9" w14:textId="67FA8931" w:rsidR="006A59F2" w:rsidRPr="008703CF" w:rsidRDefault="006A59F2" w:rsidP="00464CB9">
      <w:pPr>
        <w:pStyle w:val="ListParagraph"/>
        <w:numPr>
          <w:ilvl w:val="1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exit</w:t>
      </w:r>
    </w:p>
    <w:p w14:paraId="50B248C3" w14:textId="73134D84" w:rsidR="00134AEF" w:rsidRPr="008703CF" w:rsidRDefault="00134AEF" w:rsidP="00464CB9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 xml:space="preserve">docker </w:t>
      </w:r>
      <w:proofErr w:type="spellStart"/>
      <w:r w:rsidRPr="008703CF">
        <w:rPr>
          <w:rFonts w:cstheme="minorHAnsi"/>
          <w:sz w:val="20"/>
          <w:szCs w:val="20"/>
        </w:rPr>
        <w:t>ps</w:t>
      </w:r>
      <w:proofErr w:type="spellEnd"/>
      <w:r w:rsidRPr="008703CF">
        <w:rPr>
          <w:rFonts w:cstheme="minorHAnsi"/>
          <w:sz w:val="20"/>
          <w:szCs w:val="20"/>
        </w:rPr>
        <w:t xml:space="preserve"> -a </w:t>
      </w:r>
      <w:r w:rsidRPr="008703CF">
        <w:rPr>
          <w:rFonts w:cstheme="minorHAnsi"/>
          <w:sz w:val="20"/>
          <w:szCs w:val="20"/>
        </w:rPr>
        <w:tab/>
      </w:r>
      <w:r w:rsidRPr="008703CF">
        <w:rPr>
          <w:rFonts w:cstheme="minorHAnsi"/>
          <w:sz w:val="20"/>
          <w:szCs w:val="20"/>
        </w:rPr>
        <w:tab/>
        <w:t xml:space="preserve">#Note the container has </w:t>
      </w:r>
      <w:proofErr w:type="spellStart"/>
      <w:r w:rsidRPr="008703CF">
        <w:rPr>
          <w:rFonts w:cstheme="minorHAnsi"/>
          <w:sz w:val="20"/>
          <w:szCs w:val="20"/>
        </w:rPr>
        <w:t>exited</w:t>
      </w:r>
      <w:proofErr w:type="spellEnd"/>
      <w:r w:rsidRPr="008703CF">
        <w:rPr>
          <w:rFonts w:cstheme="minorHAnsi"/>
          <w:sz w:val="20"/>
          <w:szCs w:val="20"/>
        </w:rPr>
        <w:t>.</w:t>
      </w:r>
    </w:p>
    <w:p w14:paraId="24E79F82" w14:textId="5D924D74" w:rsidR="00644FF8" w:rsidRPr="008703CF" w:rsidRDefault="00644FF8" w:rsidP="00464CB9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docker start &lt;container ID&gt;</w:t>
      </w:r>
    </w:p>
    <w:p w14:paraId="611F3CA4" w14:textId="77777777" w:rsidR="00134AEF" w:rsidRPr="008703CF" w:rsidRDefault="00FF5C87" w:rsidP="00134AEF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docker attach &lt;container ID&gt;</w:t>
      </w:r>
    </w:p>
    <w:p w14:paraId="5C7BBD97" w14:textId="77777777" w:rsidR="00134AEF" w:rsidRPr="008703CF" w:rsidRDefault="00134AEF" w:rsidP="00134AEF">
      <w:pPr>
        <w:pStyle w:val="ListParagraph"/>
        <w:numPr>
          <w:ilvl w:val="1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ls</w:t>
      </w:r>
      <w:r w:rsidRPr="008703CF">
        <w:rPr>
          <w:rFonts w:cstheme="minorHAnsi"/>
          <w:sz w:val="20"/>
          <w:szCs w:val="20"/>
        </w:rPr>
        <w:tab/>
      </w:r>
      <w:r w:rsidRPr="008703CF">
        <w:rPr>
          <w:rFonts w:cstheme="minorHAnsi"/>
          <w:sz w:val="20"/>
          <w:szCs w:val="20"/>
        </w:rPr>
        <w:tab/>
        <w:t># Note hello.txt is existing</w:t>
      </w:r>
    </w:p>
    <w:p w14:paraId="290E5C88" w14:textId="5C084C5A" w:rsidR="00F9271D" w:rsidRDefault="00BA3A74" w:rsidP="001661FC">
      <w:pPr>
        <w:pStyle w:val="ListParagraph"/>
        <w:numPr>
          <w:ilvl w:val="1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</w:t>
      </w:r>
      <w:r w:rsidR="006D7329" w:rsidRPr="008703CF">
        <w:rPr>
          <w:rFonts w:cstheme="minorHAnsi"/>
          <w:sz w:val="20"/>
          <w:szCs w:val="20"/>
        </w:rPr>
        <w:t>trl + P + Q</w:t>
      </w:r>
      <w:r w:rsidR="00F14200" w:rsidRPr="008703CF">
        <w:rPr>
          <w:rFonts w:cstheme="minorHAnsi"/>
          <w:sz w:val="20"/>
          <w:szCs w:val="20"/>
        </w:rPr>
        <w:t xml:space="preserve"> </w:t>
      </w:r>
      <w:r w:rsidR="005F57F6">
        <w:rPr>
          <w:rFonts w:cstheme="minorHAnsi"/>
          <w:sz w:val="20"/>
          <w:szCs w:val="20"/>
        </w:rPr>
        <w:tab/>
        <w:t>#T</w:t>
      </w:r>
      <w:r w:rsidR="00F14200" w:rsidRPr="008703CF">
        <w:rPr>
          <w:rFonts w:cstheme="minorHAnsi"/>
          <w:sz w:val="20"/>
          <w:szCs w:val="20"/>
        </w:rPr>
        <w:t>o</w:t>
      </w:r>
      <w:r w:rsidR="006D7329" w:rsidRPr="008703CF">
        <w:rPr>
          <w:rFonts w:cstheme="minorHAnsi"/>
          <w:sz w:val="20"/>
          <w:szCs w:val="20"/>
        </w:rPr>
        <w:t xml:space="preserve"> </w:t>
      </w:r>
      <w:r w:rsidR="00F14200" w:rsidRPr="008703CF">
        <w:rPr>
          <w:rFonts w:cstheme="minorHAnsi"/>
          <w:sz w:val="20"/>
          <w:szCs w:val="20"/>
        </w:rPr>
        <w:t>d</w:t>
      </w:r>
      <w:r w:rsidR="006D7329" w:rsidRPr="008703CF">
        <w:rPr>
          <w:rFonts w:cstheme="minorHAnsi"/>
          <w:sz w:val="20"/>
          <w:szCs w:val="20"/>
        </w:rPr>
        <w:t>etach from the shell, switching to host.</w:t>
      </w:r>
    </w:p>
    <w:p w14:paraId="20845AE5" w14:textId="5E62FA16" w:rsidR="00BA3A74" w:rsidRDefault="00BA3A74" w:rsidP="00134AEF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docker </w:t>
      </w:r>
      <w:proofErr w:type="spellStart"/>
      <w:r>
        <w:rPr>
          <w:rFonts w:cstheme="minorHAnsi"/>
          <w:sz w:val="20"/>
          <w:szCs w:val="20"/>
        </w:rPr>
        <w:t>ps</w:t>
      </w:r>
      <w:proofErr w:type="spellEnd"/>
      <w:r w:rsidR="005F57F6">
        <w:rPr>
          <w:rFonts w:cstheme="minorHAnsi"/>
          <w:sz w:val="20"/>
          <w:szCs w:val="20"/>
        </w:rPr>
        <w:t xml:space="preserve"> </w:t>
      </w:r>
      <w:r w:rsidR="005F57F6">
        <w:rPr>
          <w:rFonts w:cstheme="minorHAnsi"/>
          <w:sz w:val="20"/>
          <w:szCs w:val="20"/>
        </w:rPr>
        <w:tab/>
      </w:r>
      <w:r w:rsidR="005F57F6">
        <w:rPr>
          <w:rFonts w:cstheme="minorHAnsi"/>
          <w:sz w:val="20"/>
          <w:szCs w:val="20"/>
        </w:rPr>
        <w:tab/>
      </w:r>
      <w:r w:rsidR="005F57F6" w:rsidRPr="008703CF">
        <w:rPr>
          <w:rFonts w:cstheme="minorHAnsi"/>
          <w:sz w:val="20"/>
          <w:szCs w:val="20"/>
        </w:rPr>
        <w:t>#Note container is running (not exited)</w:t>
      </w:r>
    </w:p>
    <w:p w14:paraId="612255D9" w14:textId="77777777" w:rsidR="005F57F6" w:rsidRPr="008703CF" w:rsidRDefault="005F57F6" w:rsidP="005F57F6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 xml:space="preserve">docker </w:t>
      </w:r>
      <w:r w:rsidRPr="008703CF">
        <w:rPr>
          <w:rFonts w:cstheme="minorHAnsi"/>
          <w:b/>
          <w:bCs/>
          <w:sz w:val="20"/>
          <w:szCs w:val="20"/>
        </w:rPr>
        <w:t>top</w:t>
      </w:r>
      <w:r w:rsidRPr="008703CF">
        <w:rPr>
          <w:rFonts w:cstheme="minorHAnsi"/>
          <w:sz w:val="20"/>
          <w:szCs w:val="20"/>
        </w:rPr>
        <w:t xml:space="preserve"> &lt;container id&gt; #Display the running processes of a container</w:t>
      </w:r>
    </w:p>
    <w:p w14:paraId="7087728D" w14:textId="216660B7" w:rsidR="00BA3A74" w:rsidRDefault="00BA3A74" w:rsidP="00134AEF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ocker stop &lt;container id&gt;</w:t>
      </w:r>
    </w:p>
    <w:p w14:paraId="7CD46F8A" w14:textId="3703B243" w:rsidR="00BA3A74" w:rsidRDefault="005F57F6" w:rsidP="00134AEF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docker </w:t>
      </w:r>
      <w:proofErr w:type="spellStart"/>
      <w:r>
        <w:rPr>
          <w:rFonts w:cstheme="minorHAnsi"/>
          <w:sz w:val="20"/>
          <w:szCs w:val="20"/>
        </w:rPr>
        <w:t>ps</w:t>
      </w:r>
      <w:proofErr w:type="spellEnd"/>
      <w:r>
        <w:rPr>
          <w:rFonts w:cstheme="minorHAnsi"/>
          <w:sz w:val="20"/>
          <w:szCs w:val="20"/>
        </w:rPr>
        <w:t xml:space="preserve"> -a</w:t>
      </w:r>
    </w:p>
    <w:p w14:paraId="56CFCF05" w14:textId="7C839B46" w:rsidR="005F57F6" w:rsidRPr="005F57F6" w:rsidRDefault="005F57F6" w:rsidP="005F57F6">
      <w:pPr>
        <w:spacing w:after="0" w:line="360" w:lineRule="auto"/>
        <w:rPr>
          <w:rFonts w:cstheme="minorHAnsi"/>
          <w:sz w:val="20"/>
          <w:szCs w:val="20"/>
        </w:rPr>
      </w:pPr>
    </w:p>
    <w:p w14:paraId="2B775BB9" w14:textId="2B0038F6" w:rsidR="00CA664E" w:rsidRPr="008703CF" w:rsidRDefault="00CA664E" w:rsidP="00CA664E">
      <w:pPr>
        <w:spacing w:after="0" w:line="360" w:lineRule="auto"/>
        <w:rPr>
          <w:rFonts w:cstheme="minorHAnsi"/>
          <w:b/>
          <w:sz w:val="20"/>
          <w:szCs w:val="20"/>
          <w:shd w:val="clear" w:color="auto" w:fill="FFFFFF"/>
        </w:rPr>
      </w:pPr>
      <w:r w:rsidRPr="008703CF">
        <w:rPr>
          <w:rFonts w:cstheme="minorHAnsi"/>
          <w:b/>
          <w:sz w:val="20"/>
          <w:szCs w:val="20"/>
          <w:shd w:val="clear" w:color="auto" w:fill="FFFFFF"/>
        </w:rPr>
        <w:t>To run a sample web application:</w:t>
      </w:r>
    </w:p>
    <w:p w14:paraId="0F1D7519" w14:textId="6F62D2F2" w:rsidR="00CA664E" w:rsidRPr="008703CF" w:rsidRDefault="00CA664E" w:rsidP="00A21572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 xml:space="preserve">docker </w:t>
      </w:r>
      <w:proofErr w:type="gramStart"/>
      <w:r w:rsidRPr="008703CF">
        <w:rPr>
          <w:rFonts w:cstheme="minorHAnsi"/>
          <w:sz w:val="20"/>
          <w:szCs w:val="20"/>
        </w:rPr>
        <w:t>run -p</w:t>
      </w:r>
      <w:proofErr w:type="gramEnd"/>
      <w:r w:rsidRPr="008703CF">
        <w:rPr>
          <w:rFonts w:cstheme="minorHAnsi"/>
          <w:sz w:val="20"/>
          <w:szCs w:val="20"/>
        </w:rPr>
        <w:t xml:space="preserve"> 8001:80 </w:t>
      </w:r>
      <w:r w:rsidR="00635D9F" w:rsidRPr="008703CF">
        <w:rPr>
          <w:rFonts w:cstheme="minorHAnsi"/>
          <w:sz w:val="20"/>
          <w:szCs w:val="20"/>
        </w:rPr>
        <w:t>nginx</w:t>
      </w:r>
    </w:p>
    <w:p w14:paraId="6E574485" w14:textId="773FF1D1" w:rsidR="00B73828" w:rsidRPr="008703CF" w:rsidRDefault="00B73828" w:rsidP="00A21572">
      <w:p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# Start a new Terminal / Command Window</w:t>
      </w:r>
    </w:p>
    <w:p w14:paraId="10E8F6D9" w14:textId="456DC742" w:rsidR="00B73828" w:rsidRPr="008703CF" w:rsidRDefault="00B73828" w:rsidP="00A21572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 xml:space="preserve">docker ps </w:t>
      </w:r>
    </w:p>
    <w:p w14:paraId="40F2EE89" w14:textId="2F1FC37F" w:rsidR="00B73828" w:rsidRPr="008703CF" w:rsidRDefault="00B73828" w:rsidP="00A21572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docker inspect &lt;container-id&gt;</w:t>
      </w:r>
    </w:p>
    <w:p w14:paraId="3FA28762" w14:textId="54FE943C" w:rsidR="00B73828" w:rsidRPr="008703CF" w:rsidRDefault="00B73828" w:rsidP="00A21572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curl &lt;container-ip</w:t>
      </w:r>
      <w:proofErr w:type="gramStart"/>
      <w:r w:rsidRPr="008703CF">
        <w:rPr>
          <w:rFonts w:cstheme="minorHAnsi"/>
          <w:sz w:val="20"/>
          <w:szCs w:val="20"/>
        </w:rPr>
        <w:t>&gt;  -</w:t>
      </w:r>
      <w:proofErr w:type="gramEnd"/>
      <w:r w:rsidRPr="008703CF">
        <w:rPr>
          <w:rFonts w:cstheme="minorHAnsi"/>
          <w:sz w:val="20"/>
          <w:szCs w:val="20"/>
        </w:rPr>
        <w:t xml:space="preserve"> Fails to connect because container is in network with WSL or Linux VM Host machine</w:t>
      </w:r>
      <w:r w:rsidR="004B468B" w:rsidRPr="008703CF">
        <w:rPr>
          <w:rFonts w:cstheme="minorHAnsi"/>
          <w:sz w:val="20"/>
          <w:szCs w:val="20"/>
        </w:rPr>
        <w:t xml:space="preserve"> a</w:t>
      </w:r>
      <w:r w:rsidRPr="008703CF">
        <w:rPr>
          <w:rFonts w:cstheme="minorHAnsi"/>
          <w:sz w:val="20"/>
          <w:szCs w:val="20"/>
        </w:rPr>
        <w:t>nd NOT with our local machine.</w:t>
      </w:r>
    </w:p>
    <w:p w14:paraId="1F820FF0" w14:textId="210E60C1" w:rsidR="00B73828" w:rsidRPr="008703CF" w:rsidRDefault="00B73828" w:rsidP="00A21572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8703CF">
        <w:rPr>
          <w:rFonts w:cstheme="minorHAnsi"/>
          <w:sz w:val="20"/>
          <w:szCs w:val="20"/>
        </w:rPr>
        <w:t>curl localhost:8001</w:t>
      </w:r>
    </w:p>
    <w:p w14:paraId="3C1C6F29" w14:textId="77777777" w:rsidR="00B73828" w:rsidRPr="008703CF" w:rsidRDefault="00B73828" w:rsidP="00A21572">
      <w:pPr>
        <w:spacing w:after="0" w:line="360" w:lineRule="auto"/>
        <w:rPr>
          <w:rFonts w:cstheme="minorHAnsi"/>
          <w:sz w:val="20"/>
          <w:szCs w:val="20"/>
        </w:rPr>
      </w:pPr>
    </w:p>
    <w:p w14:paraId="55E36A36" w14:textId="3604F7E7" w:rsidR="00635D9F" w:rsidRPr="008703CF" w:rsidRDefault="00635D9F" w:rsidP="00A21572">
      <w:pPr>
        <w:pStyle w:val="ListParagraph"/>
        <w:numPr>
          <w:ilvl w:val="0"/>
          <w:numId w:val="13"/>
        </w:numPr>
        <w:spacing w:after="0" w:line="360" w:lineRule="auto"/>
        <w:rPr>
          <w:rStyle w:val="HTMLCode"/>
          <w:rFonts w:asciiTheme="minorHAnsi" w:eastAsiaTheme="minorHAnsi" w:hAnsiTheme="minorHAnsi" w:cstheme="minorHAnsi"/>
          <w:color w:val="24292E"/>
        </w:rPr>
      </w:pPr>
      <w:r w:rsidRPr="008703CF">
        <w:rPr>
          <w:rFonts w:cstheme="minorHAnsi"/>
          <w:sz w:val="20"/>
          <w:szCs w:val="20"/>
        </w:rPr>
        <w:t xml:space="preserve">docker run </w:t>
      </w:r>
      <w:r w:rsidRPr="008703CF">
        <w:rPr>
          <w:rFonts w:cstheme="minorHAnsi"/>
          <w:b/>
          <w:sz w:val="20"/>
          <w:szCs w:val="20"/>
          <w:highlight w:val="yellow"/>
        </w:rPr>
        <w:t>-</w:t>
      </w:r>
      <w:proofErr w:type="gramStart"/>
      <w:r w:rsidRPr="008703CF">
        <w:rPr>
          <w:rFonts w:cstheme="minorHAnsi"/>
          <w:b/>
          <w:sz w:val="20"/>
          <w:szCs w:val="20"/>
          <w:highlight w:val="yellow"/>
        </w:rPr>
        <w:t>d</w:t>
      </w:r>
      <w:r w:rsidRPr="008703CF">
        <w:rPr>
          <w:rFonts w:cstheme="minorHAnsi"/>
          <w:sz w:val="20"/>
          <w:szCs w:val="20"/>
          <w:highlight w:val="yellow"/>
        </w:rPr>
        <w:t xml:space="preserve"> </w:t>
      </w:r>
      <w:r w:rsidR="006447D3" w:rsidRPr="008703CF">
        <w:rPr>
          <w:rFonts w:cstheme="minorHAnsi"/>
          <w:sz w:val="20"/>
          <w:szCs w:val="20"/>
        </w:rPr>
        <w:t xml:space="preserve"> --</w:t>
      </w:r>
      <w:proofErr w:type="gramEnd"/>
      <w:r w:rsidR="006447D3" w:rsidRPr="008703CF">
        <w:rPr>
          <w:rFonts w:cstheme="minorHAnsi"/>
          <w:sz w:val="20"/>
          <w:szCs w:val="20"/>
        </w:rPr>
        <w:t>rm</w:t>
      </w:r>
      <w:r w:rsidRPr="008703CF">
        <w:rPr>
          <w:rFonts w:cstheme="minorHAnsi"/>
          <w:sz w:val="20"/>
          <w:szCs w:val="20"/>
        </w:rPr>
        <w:t xml:space="preserve"> </w:t>
      </w:r>
      <w:r w:rsidRPr="008703CF">
        <w:rPr>
          <w:rFonts w:cstheme="minorHAnsi"/>
          <w:sz w:val="20"/>
          <w:szCs w:val="20"/>
          <w:highlight w:val="yellow"/>
        </w:rPr>
        <w:t>-p 8080:80</w:t>
      </w:r>
      <w:r w:rsidRPr="008703CF">
        <w:rPr>
          <w:rFonts w:cstheme="minorHAnsi"/>
          <w:sz w:val="20"/>
          <w:szCs w:val="20"/>
        </w:rPr>
        <w:t xml:space="preserve"> nginx</w:t>
      </w:r>
      <w:r w:rsidRPr="008703CF">
        <w:rPr>
          <w:rStyle w:val="HTMLCode"/>
          <w:rFonts w:asciiTheme="minorHAnsi" w:eastAsiaTheme="minorHAnsi" w:hAnsiTheme="minorHAnsi" w:cstheme="minorHAnsi"/>
          <w:color w:val="24292E"/>
        </w:rPr>
        <w:t xml:space="preserve"> </w:t>
      </w:r>
    </w:p>
    <w:p w14:paraId="58108649" w14:textId="77777777" w:rsidR="006447D3" w:rsidRPr="008703CF" w:rsidRDefault="006447D3" w:rsidP="00A21572">
      <w:pPr>
        <w:spacing w:after="0" w:line="360" w:lineRule="auto"/>
        <w:ind w:left="360"/>
        <w:rPr>
          <w:rFonts w:cstheme="minorHAnsi"/>
          <w:color w:val="24292E"/>
          <w:sz w:val="20"/>
          <w:szCs w:val="20"/>
        </w:rPr>
      </w:pPr>
      <w:r w:rsidRPr="008703CF">
        <w:rPr>
          <w:rStyle w:val="HTMLCode"/>
          <w:rFonts w:asciiTheme="minorHAnsi" w:eastAsiaTheme="minorHAnsi" w:hAnsiTheme="minorHAnsi" w:cstheme="minorHAnsi"/>
          <w:color w:val="24292E"/>
        </w:rPr>
        <w:t>-p</w:t>
      </w:r>
      <w:r w:rsidRPr="008703CF">
        <w:rPr>
          <w:rFonts w:cstheme="minorHAnsi"/>
          <w:color w:val="24292E"/>
          <w:sz w:val="20"/>
          <w:szCs w:val="20"/>
        </w:rPr>
        <w:t xml:space="preserve"> publishes a port. The IIS image is built to allow traffic in on port 80. This maps port 8080 on the host to port 80 in the container</w:t>
      </w:r>
    </w:p>
    <w:p w14:paraId="0CFC71EB" w14:textId="77777777" w:rsidR="006447D3" w:rsidRPr="008703CF" w:rsidRDefault="006447D3" w:rsidP="00A21572">
      <w:pPr>
        <w:spacing w:after="0" w:line="360" w:lineRule="auto"/>
        <w:ind w:left="360"/>
        <w:rPr>
          <w:rFonts w:cstheme="minorHAnsi"/>
          <w:color w:val="24292E"/>
          <w:sz w:val="20"/>
          <w:szCs w:val="20"/>
        </w:rPr>
      </w:pPr>
      <w:r w:rsidRPr="008703CF">
        <w:rPr>
          <w:rStyle w:val="HTMLCode"/>
          <w:rFonts w:asciiTheme="minorHAnsi" w:eastAsiaTheme="minorHAnsi" w:hAnsiTheme="minorHAnsi" w:cstheme="minorHAnsi"/>
          <w:color w:val="24292E"/>
        </w:rPr>
        <w:t>-d</w:t>
      </w:r>
      <w:r w:rsidRPr="008703CF">
        <w:rPr>
          <w:rFonts w:cstheme="minorHAnsi"/>
          <w:color w:val="24292E"/>
          <w:sz w:val="20"/>
          <w:szCs w:val="20"/>
        </w:rPr>
        <w:t xml:space="preserve"> starts in detached mode, Docker runs the container in the background and monitors it</w:t>
      </w:r>
    </w:p>
    <w:p w14:paraId="69984C2E" w14:textId="1156F877" w:rsidR="00E810BD" w:rsidRPr="008703CF" w:rsidRDefault="00E810BD" w:rsidP="00A21572">
      <w:pPr>
        <w:pStyle w:val="ListParagraph"/>
        <w:numPr>
          <w:ilvl w:val="0"/>
          <w:numId w:val="13"/>
        </w:numPr>
        <w:spacing w:after="0" w:line="360" w:lineRule="auto"/>
        <w:rPr>
          <w:rStyle w:val="HTMLCode"/>
          <w:rFonts w:asciiTheme="minorHAnsi" w:eastAsiaTheme="minorHAnsi" w:hAnsiTheme="minorHAnsi" w:cstheme="minorHAnsi"/>
          <w:color w:val="24292E"/>
        </w:rPr>
      </w:pPr>
      <w:r w:rsidRPr="008703CF">
        <w:rPr>
          <w:rStyle w:val="HTMLCode"/>
          <w:rFonts w:asciiTheme="minorHAnsi" w:eastAsiaTheme="minorHAnsi" w:hAnsiTheme="minorHAnsi" w:cstheme="minorHAnsi"/>
          <w:color w:val="24292E"/>
        </w:rPr>
        <w:t xml:space="preserve">docker ps </w:t>
      </w:r>
    </w:p>
    <w:p w14:paraId="590F2312" w14:textId="56F8F105" w:rsidR="00E810BD" w:rsidRPr="008703CF" w:rsidRDefault="00E810BD" w:rsidP="00A21572">
      <w:pPr>
        <w:pStyle w:val="ListParagraph"/>
        <w:numPr>
          <w:ilvl w:val="0"/>
          <w:numId w:val="13"/>
        </w:numPr>
        <w:spacing w:after="0" w:line="360" w:lineRule="auto"/>
        <w:rPr>
          <w:rStyle w:val="HTMLCode"/>
          <w:rFonts w:asciiTheme="minorHAnsi" w:eastAsiaTheme="minorHAnsi" w:hAnsiTheme="minorHAnsi" w:cstheme="minorHAnsi"/>
          <w:color w:val="24292E"/>
        </w:rPr>
      </w:pPr>
      <w:r w:rsidRPr="008703CF">
        <w:rPr>
          <w:rStyle w:val="HTMLCode"/>
          <w:rFonts w:asciiTheme="minorHAnsi" w:eastAsiaTheme="minorHAnsi" w:hAnsiTheme="minorHAnsi" w:cstheme="minorHAnsi"/>
          <w:color w:val="24292E"/>
        </w:rPr>
        <w:t>curl http://localhost:8080</w:t>
      </w:r>
    </w:p>
    <w:p w14:paraId="148F1656" w14:textId="77777777" w:rsidR="006447D3" w:rsidRPr="008703CF" w:rsidRDefault="006447D3" w:rsidP="00A21572">
      <w:pPr>
        <w:pStyle w:val="ListParagraph"/>
        <w:numPr>
          <w:ilvl w:val="0"/>
          <w:numId w:val="13"/>
        </w:numPr>
        <w:spacing w:after="0" w:line="360" w:lineRule="auto"/>
        <w:rPr>
          <w:rStyle w:val="HTMLCode"/>
          <w:rFonts w:asciiTheme="minorHAnsi" w:eastAsiaTheme="minorHAnsi" w:hAnsiTheme="minorHAnsi" w:cstheme="minorHAnsi"/>
          <w:color w:val="24292E"/>
        </w:rPr>
      </w:pPr>
      <w:r w:rsidRPr="008703CF">
        <w:rPr>
          <w:rStyle w:val="HTMLCode"/>
          <w:rFonts w:asciiTheme="minorHAnsi" w:eastAsiaTheme="minorHAnsi" w:hAnsiTheme="minorHAnsi" w:cstheme="minorHAnsi"/>
          <w:color w:val="24292E"/>
        </w:rPr>
        <w:t>docker logs &lt;container-id&gt;</w:t>
      </w:r>
    </w:p>
    <w:p w14:paraId="1738FE0E" w14:textId="00771650" w:rsidR="00635D9F" w:rsidRPr="008703CF" w:rsidRDefault="00635D9F" w:rsidP="00635D9F">
      <w:pPr>
        <w:spacing w:after="0" w:line="360" w:lineRule="auto"/>
        <w:rPr>
          <w:rStyle w:val="HTMLCode"/>
          <w:rFonts w:asciiTheme="minorHAnsi" w:eastAsiaTheme="minorHAnsi" w:hAnsiTheme="minorHAnsi" w:cstheme="minorHAnsi"/>
          <w:color w:val="24292E"/>
        </w:rPr>
      </w:pPr>
    </w:p>
    <w:p w14:paraId="34FD1A92" w14:textId="77777777" w:rsidR="00866FE8" w:rsidRPr="008703CF" w:rsidRDefault="00866FE8" w:rsidP="00866FE8">
      <w:pPr>
        <w:spacing w:after="0" w:line="360" w:lineRule="auto"/>
        <w:textAlignment w:val="baseline"/>
        <w:rPr>
          <w:rFonts w:cstheme="minorHAnsi"/>
          <w:b/>
          <w:color w:val="333333"/>
          <w:sz w:val="20"/>
          <w:szCs w:val="20"/>
        </w:rPr>
      </w:pPr>
      <w:bookmarkStart w:id="2" w:name="_Hlk522825457"/>
      <w:r w:rsidRPr="008703CF">
        <w:rPr>
          <w:rFonts w:cstheme="minorHAnsi"/>
          <w:b/>
          <w:color w:val="333333"/>
          <w:sz w:val="20"/>
          <w:szCs w:val="20"/>
        </w:rPr>
        <w:t>To get terminal access of a container in running state</w:t>
      </w:r>
    </w:p>
    <w:p w14:paraId="6CF135A4" w14:textId="77777777" w:rsidR="00866FE8" w:rsidRPr="008703CF" w:rsidRDefault="00866FE8" w:rsidP="00866FE8">
      <w:pPr>
        <w:spacing w:after="0" w:line="360" w:lineRule="auto"/>
        <w:ind w:left="720"/>
        <w:textAlignment w:val="baseline"/>
        <w:rPr>
          <w:rFonts w:cstheme="minorHAnsi"/>
          <w:color w:val="333333"/>
          <w:sz w:val="20"/>
          <w:szCs w:val="20"/>
        </w:rPr>
      </w:pPr>
      <w:r w:rsidRPr="008703CF">
        <w:rPr>
          <w:rFonts w:cstheme="minorHAnsi"/>
          <w:b/>
          <w:color w:val="333333"/>
          <w:sz w:val="20"/>
          <w:szCs w:val="20"/>
        </w:rPr>
        <w:t>For Linux:</w:t>
      </w:r>
      <w:r w:rsidRPr="008703CF">
        <w:rPr>
          <w:rFonts w:cstheme="minorHAnsi"/>
          <w:color w:val="333333"/>
          <w:sz w:val="20"/>
          <w:szCs w:val="20"/>
        </w:rPr>
        <w:t xml:space="preserve"> docker exec -it &lt;containername&gt; </w:t>
      </w:r>
      <w:r w:rsidRPr="008703CF">
        <w:rPr>
          <w:rFonts w:cstheme="minorHAnsi"/>
          <w:b/>
          <w:color w:val="333333"/>
          <w:sz w:val="20"/>
          <w:szCs w:val="20"/>
        </w:rPr>
        <w:t>/bin/bash</w:t>
      </w:r>
      <w:r w:rsidRPr="008703CF">
        <w:rPr>
          <w:rFonts w:cstheme="minorHAnsi"/>
          <w:color w:val="333333"/>
          <w:sz w:val="20"/>
          <w:szCs w:val="20"/>
        </w:rPr>
        <w:t xml:space="preserve"> </w:t>
      </w:r>
    </w:p>
    <w:p w14:paraId="7CA3D647" w14:textId="77777777" w:rsidR="00866FE8" w:rsidRPr="008703CF" w:rsidRDefault="00866FE8" w:rsidP="00866FE8">
      <w:pPr>
        <w:spacing w:after="0" w:line="360" w:lineRule="auto"/>
        <w:ind w:left="720"/>
        <w:textAlignment w:val="baseline"/>
        <w:rPr>
          <w:rFonts w:cstheme="minorHAnsi"/>
          <w:color w:val="333333"/>
          <w:sz w:val="20"/>
          <w:szCs w:val="20"/>
        </w:rPr>
      </w:pPr>
      <w:r w:rsidRPr="008703CF">
        <w:rPr>
          <w:rFonts w:cstheme="minorHAnsi"/>
          <w:b/>
          <w:color w:val="333333"/>
          <w:sz w:val="20"/>
          <w:szCs w:val="20"/>
        </w:rPr>
        <w:t>For Windows:</w:t>
      </w:r>
      <w:r w:rsidRPr="008703CF">
        <w:rPr>
          <w:rFonts w:cstheme="minorHAnsi"/>
          <w:color w:val="333333"/>
          <w:sz w:val="20"/>
          <w:szCs w:val="20"/>
        </w:rPr>
        <w:t xml:space="preserve"> docker exec -it &lt;containername&gt; </w:t>
      </w:r>
      <w:r w:rsidRPr="008703CF">
        <w:rPr>
          <w:rFonts w:cstheme="minorHAnsi"/>
          <w:b/>
          <w:color w:val="333333"/>
          <w:sz w:val="20"/>
          <w:szCs w:val="20"/>
        </w:rPr>
        <w:t>cmd.exe</w:t>
      </w:r>
      <w:r w:rsidRPr="008703CF">
        <w:rPr>
          <w:rFonts w:cstheme="minorHAnsi"/>
          <w:color w:val="333333"/>
          <w:sz w:val="20"/>
          <w:szCs w:val="20"/>
        </w:rPr>
        <w:t xml:space="preserve"> </w:t>
      </w:r>
    </w:p>
    <w:bookmarkEnd w:id="2"/>
    <w:p w14:paraId="739FA984" w14:textId="015A5821" w:rsidR="00635D9F" w:rsidRPr="008703CF" w:rsidRDefault="00635D9F" w:rsidP="00635D9F">
      <w:pPr>
        <w:spacing w:after="0" w:line="360" w:lineRule="auto"/>
        <w:rPr>
          <w:rStyle w:val="HTMLCode"/>
          <w:rFonts w:asciiTheme="minorHAnsi" w:eastAsiaTheme="minorHAnsi" w:hAnsiTheme="minorHAnsi" w:cstheme="minorHAnsi"/>
          <w:color w:val="24292E"/>
        </w:rPr>
      </w:pPr>
    </w:p>
    <w:p w14:paraId="01F3965A" w14:textId="27AD34B3" w:rsidR="00B638E4" w:rsidRPr="008703CF" w:rsidRDefault="00B638E4" w:rsidP="00635D9F">
      <w:pPr>
        <w:spacing w:after="0" w:line="360" w:lineRule="auto"/>
        <w:rPr>
          <w:rStyle w:val="HTMLCode"/>
          <w:rFonts w:asciiTheme="minorHAnsi" w:eastAsiaTheme="minorHAnsi" w:hAnsiTheme="minorHAnsi" w:cstheme="minorHAnsi"/>
          <w:b/>
          <w:bCs/>
          <w:color w:val="24292E"/>
        </w:rPr>
      </w:pPr>
      <w:r w:rsidRPr="008703CF">
        <w:rPr>
          <w:rStyle w:val="HTMLCode"/>
          <w:rFonts w:asciiTheme="minorHAnsi" w:eastAsiaTheme="minorHAnsi" w:hAnsiTheme="minorHAnsi" w:cstheme="minorHAnsi"/>
          <w:b/>
          <w:bCs/>
          <w:color w:val="24292E"/>
        </w:rPr>
        <w:t>If containers are run on Linux VM or WSL on Windows 10:</w:t>
      </w:r>
    </w:p>
    <w:p w14:paraId="0B7C2C14" w14:textId="430ABF55" w:rsidR="00CA664E" w:rsidRPr="008703CF" w:rsidRDefault="00B638E4" w:rsidP="00CA664E">
      <w:pPr>
        <w:spacing w:after="0" w:line="360" w:lineRule="auto"/>
        <w:textAlignment w:val="baseline"/>
        <w:rPr>
          <w:rFonts w:cstheme="minorHAnsi"/>
          <w:b/>
          <w:color w:val="333333"/>
          <w:sz w:val="20"/>
          <w:szCs w:val="20"/>
        </w:rPr>
      </w:pPr>
      <w:r w:rsidRPr="008703CF">
        <w:rPr>
          <w:rFonts w:cstheme="minorHAnsi"/>
          <w:b/>
          <w:noProof/>
          <w:color w:val="333333"/>
          <w:sz w:val="20"/>
          <w:szCs w:val="20"/>
        </w:rPr>
        <w:drawing>
          <wp:inline distT="0" distB="0" distL="0" distR="0" wp14:anchorId="1F61412A" wp14:editId="0B0405F9">
            <wp:extent cx="4756753" cy="1876774"/>
            <wp:effectExtent l="0" t="0" r="635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53" cy="1876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19EAFA" w14:textId="065F1687" w:rsidR="00B638E4" w:rsidRPr="008703CF" w:rsidRDefault="00B638E4" w:rsidP="00CA664E">
      <w:pPr>
        <w:spacing w:after="0" w:line="360" w:lineRule="auto"/>
        <w:textAlignment w:val="baseline"/>
        <w:rPr>
          <w:rFonts w:cstheme="minorHAnsi"/>
          <w:b/>
          <w:color w:val="333333"/>
          <w:sz w:val="20"/>
          <w:szCs w:val="20"/>
        </w:rPr>
      </w:pPr>
      <w:r w:rsidRPr="008703CF">
        <w:rPr>
          <w:rFonts w:cstheme="minorHAnsi"/>
          <w:b/>
          <w:color w:val="333333"/>
          <w:sz w:val="20"/>
          <w:szCs w:val="20"/>
        </w:rPr>
        <w:t>If containers are run directly on Windows / Linux Machine:</w:t>
      </w:r>
    </w:p>
    <w:p w14:paraId="08EFEA80" w14:textId="2B64C653" w:rsidR="00B638E4" w:rsidRPr="008703CF" w:rsidRDefault="00B638E4" w:rsidP="00CA664E">
      <w:pPr>
        <w:spacing w:after="0" w:line="360" w:lineRule="auto"/>
        <w:textAlignment w:val="baseline"/>
        <w:rPr>
          <w:rFonts w:cstheme="minorHAnsi"/>
          <w:b/>
          <w:color w:val="333333"/>
          <w:sz w:val="20"/>
          <w:szCs w:val="20"/>
        </w:rPr>
      </w:pPr>
      <w:r w:rsidRPr="008703CF">
        <w:rPr>
          <w:rFonts w:cstheme="minorHAnsi"/>
          <w:b/>
          <w:noProof/>
          <w:color w:val="333333"/>
          <w:sz w:val="20"/>
          <w:szCs w:val="20"/>
        </w:rPr>
        <w:drawing>
          <wp:inline distT="0" distB="0" distL="0" distR="0" wp14:anchorId="62543E65" wp14:editId="2943042D">
            <wp:extent cx="3896335" cy="1713907"/>
            <wp:effectExtent l="0" t="0" r="9525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9321" cy="1719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30DEE" w14:textId="77777777" w:rsidR="00B638E4" w:rsidRPr="008703CF" w:rsidRDefault="00B638E4" w:rsidP="00CA664E">
      <w:pPr>
        <w:spacing w:after="0" w:line="360" w:lineRule="auto"/>
        <w:textAlignment w:val="baseline"/>
        <w:rPr>
          <w:rFonts w:cstheme="minorHAnsi"/>
          <w:b/>
          <w:color w:val="333333"/>
          <w:sz w:val="20"/>
          <w:szCs w:val="20"/>
        </w:rPr>
      </w:pPr>
    </w:p>
    <w:p w14:paraId="5BD6FBB9" w14:textId="20EFA767" w:rsidR="002F2A34" w:rsidRPr="008703CF" w:rsidRDefault="002F2A34" w:rsidP="002F2A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color w:val="FFFFFF" w:themeColor="background1"/>
          <w:sz w:val="20"/>
          <w:szCs w:val="20"/>
        </w:rPr>
      </w:pPr>
      <w:bookmarkStart w:id="3" w:name="_Hlk66269925"/>
      <w:r w:rsidRPr="008703CF">
        <w:rPr>
          <w:rFonts w:cstheme="minorHAnsi"/>
          <w:b/>
          <w:color w:val="FFFFFF" w:themeColor="background1"/>
          <w:sz w:val="20"/>
          <w:szCs w:val="20"/>
        </w:rPr>
        <w:t xml:space="preserve">Exec </w:t>
      </w:r>
      <w:r w:rsidR="00A70E97" w:rsidRPr="008703CF">
        <w:rPr>
          <w:rFonts w:cstheme="minorHAnsi"/>
          <w:b/>
          <w:color w:val="FFFFFF" w:themeColor="background1"/>
          <w:sz w:val="20"/>
          <w:szCs w:val="20"/>
        </w:rPr>
        <w:t>Command</w:t>
      </w:r>
    </w:p>
    <w:p w14:paraId="6063AC70" w14:textId="77777777" w:rsidR="002F2A34" w:rsidRPr="00C65032" w:rsidRDefault="002F2A34" w:rsidP="002F2A34">
      <w:pPr>
        <w:numPr>
          <w:ilvl w:val="0"/>
          <w:numId w:val="20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</w:rPr>
        <w:t>Start a new container from the nginx image on Docker Hub</w:t>
      </w:r>
    </w:p>
    <w:p w14:paraId="6ADB371A" w14:textId="77777777" w:rsidR="002F2A34" w:rsidRPr="00C65032" w:rsidRDefault="002F2A34" w:rsidP="002F2A34">
      <w:pPr>
        <w:numPr>
          <w:ilvl w:val="0"/>
          <w:numId w:val="20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</w:rPr>
        <w:t>Using exec, get into the container and have a look around</w:t>
      </w:r>
    </w:p>
    <w:p w14:paraId="76DDC84B" w14:textId="77777777" w:rsidR="002F2A34" w:rsidRPr="00C65032" w:rsidRDefault="002F2A34" w:rsidP="002F2A34">
      <w:pPr>
        <w:numPr>
          <w:ilvl w:val="0"/>
          <w:numId w:val="20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</w:rPr>
        <w:t>Visit the web site and make sure you see the default home page.</w:t>
      </w:r>
    </w:p>
    <w:p w14:paraId="3559DC29" w14:textId="77777777" w:rsidR="002F2A34" w:rsidRPr="00C65032" w:rsidRDefault="002F2A34" w:rsidP="002F2A34">
      <w:pPr>
        <w:numPr>
          <w:ilvl w:val="0"/>
          <w:numId w:val="20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</w:rPr>
        <w:t xml:space="preserve">Now go change the home page index.html file located in </w:t>
      </w:r>
      <w:r w:rsidRPr="00C65032">
        <w:rPr>
          <w:rFonts w:cstheme="minorHAnsi"/>
          <w:b/>
          <w:sz w:val="20"/>
          <w:szCs w:val="20"/>
        </w:rPr>
        <w:t>/usr/share/nginx/html</w:t>
      </w:r>
      <w:r w:rsidRPr="00C65032">
        <w:rPr>
          <w:rFonts w:cstheme="minorHAnsi"/>
          <w:bCs/>
          <w:sz w:val="20"/>
          <w:szCs w:val="20"/>
        </w:rPr>
        <w:t>.</w:t>
      </w:r>
    </w:p>
    <w:p w14:paraId="50AF7179" w14:textId="28A816FA" w:rsidR="00CF670D" w:rsidRPr="00C65032" w:rsidRDefault="00CF670D" w:rsidP="002F2A34">
      <w:pPr>
        <w:numPr>
          <w:ilvl w:val="0"/>
          <w:numId w:val="20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 xml:space="preserve">Add file </w:t>
      </w:r>
      <w:r w:rsidRPr="00C65032">
        <w:rPr>
          <w:rFonts w:cstheme="minorHAnsi"/>
          <w:b/>
          <w:sz w:val="20"/>
          <w:szCs w:val="20"/>
        </w:rPr>
        <w:t>/usr/share/nginx/html/hello.html (use echo)</w:t>
      </w:r>
    </w:p>
    <w:p w14:paraId="574DE508" w14:textId="5D610FF1" w:rsidR="002F2A34" w:rsidRPr="00C65032" w:rsidRDefault="002F2A34" w:rsidP="002F2A34">
      <w:pPr>
        <w:numPr>
          <w:ilvl w:val="0"/>
          <w:numId w:val="20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</w:rPr>
        <w:t xml:space="preserve">Verify that your changes </w:t>
      </w:r>
      <w:proofErr w:type="gramStart"/>
      <w:r w:rsidRPr="00C65032">
        <w:rPr>
          <w:rFonts w:cstheme="minorHAnsi"/>
          <w:bCs/>
          <w:sz w:val="20"/>
          <w:szCs w:val="20"/>
        </w:rPr>
        <w:t>show</w:t>
      </w:r>
      <w:proofErr w:type="gramEnd"/>
      <w:r w:rsidRPr="00C65032">
        <w:rPr>
          <w:rFonts w:cstheme="minorHAnsi"/>
          <w:bCs/>
          <w:sz w:val="20"/>
          <w:szCs w:val="20"/>
        </w:rPr>
        <w:t xml:space="preserve"> in the web site.</w:t>
      </w:r>
    </w:p>
    <w:p w14:paraId="0B1C799D" w14:textId="5386388E" w:rsidR="002F2A34" w:rsidRPr="00C65032" w:rsidRDefault="002F2A34" w:rsidP="00CF670D">
      <w:pPr>
        <w:tabs>
          <w:tab w:val="num" w:pos="720"/>
        </w:tabs>
        <w:spacing w:after="0" w:line="360" w:lineRule="auto"/>
        <w:textAlignment w:val="baseline"/>
        <w:rPr>
          <w:rFonts w:cstheme="minorHAnsi"/>
          <w:b/>
          <w:sz w:val="20"/>
          <w:szCs w:val="20"/>
          <w:lang w:val="en-IN"/>
        </w:rPr>
      </w:pPr>
    </w:p>
    <w:p w14:paraId="5F348137" w14:textId="5A2FF1EB" w:rsidR="00CF670D" w:rsidRPr="00C65032" w:rsidRDefault="00CF670D" w:rsidP="00CF670D">
      <w:pPr>
        <w:tabs>
          <w:tab w:val="num" w:pos="720"/>
        </w:tabs>
        <w:spacing w:after="0" w:line="360" w:lineRule="auto"/>
        <w:textAlignment w:val="baseline"/>
        <w:rPr>
          <w:rFonts w:cstheme="minorHAnsi"/>
          <w:b/>
          <w:sz w:val="20"/>
          <w:szCs w:val="20"/>
          <w:lang w:val="en-IN"/>
        </w:rPr>
      </w:pPr>
      <w:r w:rsidRPr="00C65032">
        <w:rPr>
          <w:rFonts w:cstheme="minorHAnsi"/>
          <w:b/>
          <w:sz w:val="20"/>
          <w:szCs w:val="20"/>
          <w:lang w:val="en-IN"/>
        </w:rPr>
        <w:t>Solution:</w:t>
      </w:r>
    </w:p>
    <w:p w14:paraId="50F089FD" w14:textId="011C94CB" w:rsidR="00963C7B" w:rsidRPr="00C65032" w:rsidRDefault="00963C7B" w:rsidP="00963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spacing w:after="0" w:line="360" w:lineRule="auto"/>
        <w:textAlignment w:val="baseline"/>
        <w:rPr>
          <w:rFonts w:cstheme="minorHAnsi"/>
          <w:b/>
          <w:sz w:val="20"/>
          <w:szCs w:val="20"/>
          <w:lang w:val="en-IN"/>
        </w:rPr>
      </w:pPr>
      <w:r w:rsidRPr="00C65032">
        <w:rPr>
          <w:rFonts w:cstheme="minorHAnsi"/>
          <w:b/>
          <w:sz w:val="20"/>
          <w:szCs w:val="20"/>
          <w:lang w:val="en-IN"/>
        </w:rPr>
        <w:t>Nginx Layers</w:t>
      </w:r>
    </w:p>
    <w:p w14:paraId="15E1F5F4" w14:textId="05D17E8D" w:rsidR="00963C7B" w:rsidRPr="00C65032" w:rsidRDefault="00963C7B" w:rsidP="00963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 xml:space="preserve">               "sha</w:t>
      </w:r>
      <w:proofErr w:type="gramStart"/>
      <w:r w:rsidRPr="00C65032">
        <w:rPr>
          <w:rFonts w:cstheme="minorHAnsi"/>
          <w:bCs/>
          <w:sz w:val="20"/>
          <w:szCs w:val="20"/>
          <w:lang w:val="en-IN"/>
        </w:rPr>
        <w:t>256:ed</w:t>
      </w:r>
      <w:proofErr w:type="gramEnd"/>
      <w:r w:rsidRPr="00C65032">
        <w:rPr>
          <w:rFonts w:cstheme="minorHAnsi"/>
          <w:bCs/>
          <w:sz w:val="20"/>
          <w:szCs w:val="20"/>
          <w:lang w:val="en-IN"/>
        </w:rPr>
        <w:t>7b0ef3bf5bbec74379c3ae3d5339e666a314223e863c70644f7522a7527461",</w:t>
      </w:r>
    </w:p>
    <w:p w14:paraId="18A55707" w14:textId="77777777" w:rsidR="00963C7B" w:rsidRPr="00C65032" w:rsidRDefault="00963C7B" w:rsidP="00963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 xml:space="preserve">                "sha</w:t>
      </w:r>
      <w:proofErr w:type="gramStart"/>
      <w:r w:rsidRPr="00C65032">
        <w:rPr>
          <w:rFonts w:cstheme="minorHAnsi"/>
          <w:bCs/>
          <w:sz w:val="20"/>
          <w:szCs w:val="20"/>
          <w:lang w:val="en-IN"/>
        </w:rPr>
        <w:t>256:fb</w:t>
      </w:r>
      <w:proofErr w:type="gramEnd"/>
      <w:r w:rsidRPr="00C65032">
        <w:rPr>
          <w:rFonts w:cstheme="minorHAnsi"/>
          <w:bCs/>
          <w:sz w:val="20"/>
          <w:szCs w:val="20"/>
          <w:lang w:val="en-IN"/>
        </w:rPr>
        <w:t>6d57d46ad57cbb50dfe16eba53a31d8808aa43e3a4a3ddd5c04d2d6ee0ecc5",</w:t>
      </w:r>
    </w:p>
    <w:p w14:paraId="1A0862AA" w14:textId="77777777" w:rsidR="00963C7B" w:rsidRPr="00C65032" w:rsidRDefault="00963C7B" w:rsidP="00963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 xml:space="preserve">                "sha256:935b5bd454e1973eb283fbc76d5613def62c190c8c4cc621576ef32f7c7dcb56",</w:t>
      </w:r>
    </w:p>
    <w:p w14:paraId="4EBDD34C" w14:textId="77777777" w:rsidR="00963C7B" w:rsidRPr="00C65032" w:rsidRDefault="00963C7B" w:rsidP="00963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 xml:space="preserve">                "sha</w:t>
      </w:r>
      <w:proofErr w:type="gramStart"/>
      <w:r w:rsidRPr="00C65032">
        <w:rPr>
          <w:rFonts w:cstheme="minorHAnsi"/>
          <w:bCs/>
          <w:sz w:val="20"/>
          <w:szCs w:val="20"/>
          <w:lang w:val="en-IN"/>
        </w:rPr>
        <w:t>256:f</w:t>
      </w:r>
      <w:proofErr w:type="gramEnd"/>
      <w:r w:rsidRPr="00C65032">
        <w:rPr>
          <w:rFonts w:cstheme="minorHAnsi"/>
          <w:bCs/>
          <w:sz w:val="20"/>
          <w:szCs w:val="20"/>
          <w:lang w:val="en-IN"/>
        </w:rPr>
        <w:t>12d4345b7f35505fc42fd613ae2c6749ddba30d6c9025e1a5b070c97c1ad2bb",</w:t>
      </w:r>
    </w:p>
    <w:p w14:paraId="635FE5A5" w14:textId="77777777" w:rsidR="00963C7B" w:rsidRPr="00C65032" w:rsidRDefault="00963C7B" w:rsidP="00963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 xml:space="preserve">                "sha256:79974a1a12aa3a3876d8dbcf16b2eda15ba5372574d38dd94bac68d339b6e124",</w:t>
      </w:r>
    </w:p>
    <w:p w14:paraId="248A4729" w14:textId="70F9DF61" w:rsidR="00963C7B" w:rsidRPr="00C65032" w:rsidRDefault="00963C7B" w:rsidP="00963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 xml:space="preserve">                "sha256:9d907f11dc742442217bda25fde38f11851c7d495cacc6fc4e3869f4cd2c9ad9"</w:t>
      </w:r>
    </w:p>
    <w:p w14:paraId="599B6115" w14:textId="254A0DCC" w:rsidR="00CF670D" w:rsidRPr="00C65032" w:rsidRDefault="00CF670D" w:rsidP="00684AFE">
      <w:pPr>
        <w:numPr>
          <w:ilvl w:val="0"/>
          <w:numId w:val="22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>docker run -p 8080:</w:t>
      </w:r>
      <w:r w:rsidR="00E1055A" w:rsidRPr="00C65032">
        <w:rPr>
          <w:rFonts w:cstheme="minorHAnsi"/>
          <w:bCs/>
          <w:sz w:val="20"/>
          <w:szCs w:val="20"/>
          <w:lang w:val="en-IN"/>
        </w:rPr>
        <w:t>8</w:t>
      </w:r>
      <w:r w:rsidRPr="00C65032">
        <w:rPr>
          <w:rFonts w:cstheme="minorHAnsi"/>
          <w:bCs/>
          <w:sz w:val="20"/>
          <w:szCs w:val="20"/>
          <w:lang w:val="en-IN"/>
        </w:rPr>
        <w:t>0 -d --rm nginx</w:t>
      </w:r>
    </w:p>
    <w:p w14:paraId="7B57B4AE" w14:textId="04C95542" w:rsidR="00CF670D" w:rsidRPr="00C65032" w:rsidRDefault="00CF670D" w:rsidP="00684AFE">
      <w:pPr>
        <w:numPr>
          <w:ilvl w:val="0"/>
          <w:numId w:val="22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>docker ps</w:t>
      </w:r>
    </w:p>
    <w:p w14:paraId="12D01FFE" w14:textId="41450DC2" w:rsidR="004F08C0" w:rsidRPr="00C65032" w:rsidRDefault="002F2A34" w:rsidP="00684AFE">
      <w:pPr>
        <w:numPr>
          <w:ilvl w:val="0"/>
          <w:numId w:val="22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</w:rPr>
        <w:t xml:space="preserve">docker exec </w:t>
      </w:r>
      <w:r w:rsidR="008D2C4B" w:rsidRPr="00C65032">
        <w:rPr>
          <w:rFonts w:cstheme="minorHAnsi"/>
          <w:bCs/>
          <w:sz w:val="20"/>
          <w:szCs w:val="20"/>
        </w:rPr>
        <w:t>-</w:t>
      </w:r>
      <w:r w:rsidRPr="00C65032">
        <w:rPr>
          <w:rFonts w:cstheme="minorHAnsi"/>
          <w:bCs/>
          <w:sz w:val="20"/>
          <w:szCs w:val="20"/>
        </w:rPr>
        <w:t xml:space="preserve">it &lt;container </w:t>
      </w:r>
      <w:r w:rsidR="007A0DB2" w:rsidRPr="00C65032">
        <w:rPr>
          <w:rFonts w:cstheme="minorHAnsi"/>
          <w:bCs/>
          <w:sz w:val="20"/>
          <w:szCs w:val="20"/>
        </w:rPr>
        <w:t>id</w:t>
      </w:r>
      <w:r w:rsidRPr="00C65032">
        <w:rPr>
          <w:rFonts w:cstheme="minorHAnsi"/>
          <w:bCs/>
          <w:sz w:val="20"/>
          <w:szCs w:val="20"/>
        </w:rPr>
        <w:t xml:space="preserve">&gt; </w:t>
      </w:r>
      <w:r w:rsidR="00E1055A" w:rsidRPr="00C65032">
        <w:rPr>
          <w:rFonts w:cstheme="minorHAnsi"/>
          <w:bCs/>
          <w:sz w:val="20"/>
          <w:szCs w:val="20"/>
        </w:rPr>
        <w:t>/bin/</w:t>
      </w:r>
      <w:r w:rsidR="00CF670D" w:rsidRPr="00C65032">
        <w:rPr>
          <w:rFonts w:cstheme="minorHAnsi"/>
          <w:bCs/>
          <w:sz w:val="20"/>
          <w:szCs w:val="20"/>
        </w:rPr>
        <w:t>sh</w:t>
      </w:r>
    </w:p>
    <w:p w14:paraId="481376C8" w14:textId="1027991A" w:rsidR="00CF670D" w:rsidRPr="00C65032" w:rsidRDefault="00CF670D" w:rsidP="006447D3">
      <w:pPr>
        <w:numPr>
          <w:ilvl w:val="0"/>
          <w:numId w:val="22"/>
        </w:numPr>
        <w:tabs>
          <w:tab w:val="num" w:pos="108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</w:rPr>
        <w:t># cd /usr/share/nginx/html</w:t>
      </w:r>
    </w:p>
    <w:p w14:paraId="5A2942AD" w14:textId="65F2FA4A" w:rsidR="00CF670D" w:rsidRPr="00C65032" w:rsidRDefault="00CF670D" w:rsidP="006447D3">
      <w:pPr>
        <w:numPr>
          <w:ilvl w:val="0"/>
          <w:numId w:val="22"/>
        </w:numPr>
        <w:tabs>
          <w:tab w:val="num" w:pos="108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</w:rPr>
        <w:t># echo "hello" &gt; "hello.html"</w:t>
      </w:r>
    </w:p>
    <w:p w14:paraId="3578D18F" w14:textId="513E5268" w:rsidR="00CF670D" w:rsidRPr="00C65032" w:rsidRDefault="00CF670D" w:rsidP="006447D3">
      <w:pPr>
        <w:numPr>
          <w:ilvl w:val="0"/>
          <w:numId w:val="22"/>
        </w:numPr>
        <w:tabs>
          <w:tab w:val="num" w:pos="108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</w:rPr>
        <w:t># exit</w:t>
      </w:r>
    </w:p>
    <w:p w14:paraId="5EEC5378" w14:textId="06933F0D" w:rsidR="00CF670D" w:rsidRPr="008703CF" w:rsidRDefault="00CF670D" w:rsidP="00684AFE">
      <w:pPr>
        <w:numPr>
          <w:ilvl w:val="0"/>
          <w:numId w:val="22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color w:val="333333"/>
          <w:sz w:val="20"/>
          <w:szCs w:val="20"/>
          <w:lang w:val="en-IN"/>
        </w:rPr>
      </w:pPr>
      <w:r w:rsidRPr="008703CF">
        <w:rPr>
          <w:rFonts w:cstheme="minorHAnsi"/>
          <w:bCs/>
          <w:color w:val="333333"/>
          <w:sz w:val="20"/>
          <w:szCs w:val="20"/>
        </w:rPr>
        <w:t xml:space="preserve">curl </w:t>
      </w:r>
      <w:hyperlink r:id="rId9" w:history="1">
        <w:r w:rsidRPr="008703CF">
          <w:rPr>
            <w:rStyle w:val="Hyperlink"/>
            <w:rFonts w:cstheme="minorHAnsi"/>
            <w:bCs/>
            <w:sz w:val="20"/>
            <w:szCs w:val="20"/>
          </w:rPr>
          <w:t>http://localhost:8080</w:t>
        </w:r>
      </w:hyperlink>
      <w:r w:rsidR="00E1055A" w:rsidRPr="008703CF">
        <w:rPr>
          <w:rStyle w:val="Hyperlink"/>
          <w:rFonts w:cstheme="minorHAnsi"/>
          <w:bCs/>
          <w:sz w:val="20"/>
          <w:szCs w:val="20"/>
        </w:rPr>
        <w:t>/hello.html</w:t>
      </w:r>
    </w:p>
    <w:p w14:paraId="1E1A1FE4" w14:textId="77777777" w:rsidR="006447D3" w:rsidRPr="00C65032" w:rsidRDefault="006447D3" w:rsidP="006447D3">
      <w:pPr>
        <w:tabs>
          <w:tab w:val="num" w:pos="720"/>
        </w:tabs>
        <w:spacing w:after="0" w:line="360" w:lineRule="auto"/>
        <w:ind w:left="360"/>
        <w:textAlignment w:val="baseline"/>
        <w:rPr>
          <w:rFonts w:cstheme="minorHAnsi"/>
          <w:bCs/>
          <w:sz w:val="20"/>
          <w:szCs w:val="20"/>
          <w:lang w:val="en-IN"/>
        </w:rPr>
      </w:pPr>
    </w:p>
    <w:p w14:paraId="54E682EA" w14:textId="6F5A389B" w:rsidR="006447D3" w:rsidRPr="00C65032" w:rsidRDefault="006447D3" w:rsidP="00684AFE">
      <w:pPr>
        <w:numPr>
          <w:ilvl w:val="0"/>
          <w:numId w:val="22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proofErr w:type="spellStart"/>
      <w:r w:rsidRPr="00C65032">
        <w:rPr>
          <w:rFonts w:cstheme="minorHAnsi"/>
          <w:bCs/>
          <w:sz w:val="20"/>
          <w:szCs w:val="20"/>
          <w:lang w:val="en-IN"/>
        </w:rPr>
        <w:t>mkdir</w:t>
      </w:r>
      <w:proofErr w:type="spellEnd"/>
      <w:r w:rsidRPr="00C65032">
        <w:rPr>
          <w:rFonts w:cstheme="minorHAnsi"/>
          <w:bCs/>
          <w:sz w:val="20"/>
          <w:szCs w:val="20"/>
          <w:lang w:val="en-IN"/>
        </w:rPr>
        <w:t xml:space="preserve"> temp</w:t>
      </w:r>
      <w:r w:rsidR="00537357">
        <w:rPr>
          <w:rFonts w:cstheme="minorHAnsi"/>
          <w:bCs/>
          <w:sz w:val="20"/>
          <w:szCs w:val="20"/>
          <w:lang w:val="en-IN"/>
        </w:rPr>
        <w:tab/>
      </w:r>
      <w:r w:rsidR="00537357">
        <w:rPr>
          <w:rFonts w:cstheme="minorHAnsi"/>
          <w:bCs/>
          <w:sz w:val="20"/>
          <w:szCs w:val="20"/>
          <w:lang w:val="en-IN"/>
        </w:rPr>
        <w:tab/>
        <w:t>#Create a directory on Host</w:t>
      </w:r>
    </w:p>
    <w:p w14:paraId="6133401F" w14:textId="76F74759" w:rsidR="006447D3" w:rsidRPr="00C65032" w:rsidRDefault="006447D3" w:rsidP="00684AFE">
      <w:pPr>
        <w:numPr>
          <w:ilvl w:val="0"/>
          <w:numId w:val="22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>cd temp</w:t>
      </w:r>
    </w:p>
    <w:p w14:paraId="36E68802" w14:textId="14CB436E" w:rsidR="006447D3" w:rsidRPr="00C65032" w:rsidRDefault="006447D3" w:rsidP="00684AFE">
      <w:pPr>
        <w:numPr>
          <w:ilvl w:val="0"/>
          <w:numId w:val="22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</w:rPr>
        <w:t>echo This is one &gt; one.html</w:t>
      </w:r>
    </w:p>
    <w:p w14:paraId="05721CD3" w14:textId="575FE46E" w:rsidR="006447D3" w:rsidRPr="00C65032" w:rsidRDefault="006447D3" w:rsidP="00684AFE">
      <w:pPr>
        <w:numPr>
          <w:ilvl w:val="0"/>
          <w:numId w:val="22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</w:rPr>
        <w:t>echo This is two &gt; two.html</w:t>
      </w:r>
    </w:p>
    <w:p w14:paraId="1279487E" w14:textId="07D31537" w:rsidR="006447D3" w:rsidRPr="00C65032" w:rsidRDefault="006447D3" w:rsidP="00684AFE">
      <w:pPr>
        <w:numPr>
          <w:ilvl w:val="0"/>
          <w:numId w:val="22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</w:rPr>
        <w:t xml:space="preserve">docker ps </w:t>
      </w:r>
    </w:p>
    <w:p w14:paraId="4BDD63F7" w14:textId="650C5255" w:rsidR="006447D3" w:rsidRPr="00C65032" w:rsidRDefault="006447D3" w:rsidP="00684AFE">
      <w:pPr>
        <w:numPr>
          <w:ilvl w:val="0"/>
          <w:numId w:val="22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/>
          <w:sz w:val="20"/>
          <w:szCs w:val="20"/>
          <w:lang w:val="en-IN"/>
        </w:rPr>
      </w:pPr>
      <w:r w:rsidRPr="00C65032">
        <w:rPr>
          <w:rFonts w:cstheme="minorHAnsi"/>
          <w:b/>
          <w:sz w:val="20"/>
          <w:szCs w:val="20"/>
        </w:rPr>
        <w:t xml:space="preserve">docker </w:t>
      </w:r>
      <w:proofErr w:type="gramStart"/>
      <w:r w:rsidRPr="00C65032">
        <w:rPr>
          <w:rFonts w:cstheme="minorHAnsi"/>
          <w:b/>
          <w:sz w:val="20"/>
          <w:szCs w:val="20"/>
        </w:rPr>
        <w:t>cp .</w:t>
      </w:r>
      <w:proofErr w:type="gramEnd"/>
      <w:r w:rsidRPr="00C65032">
        <w:rPr>
          <w:rFonts w:cstheme="minorHAnsi"/>
          <w:b/>
          <w:sz w:val="20"/>
          <w:szCs w:val="20"/>
        </w:rPr>
        <w:t xml:space="preserve"> &lt;container-id&gt;</w:t>
      </w:r>
      <w:r w:rsidR="009B13A1" w:rsidRPr="00C65032">
        <w:rPr>
          <w:rFonts w:cstheme="minorHAnsi"/>
          <w:b/>
          <w:sz w:val="20"/>
          <w:szCs w:val="20"/>
        </w:rPr>
        <w:t>:</w:t>
      </w:r>
      <w:r w:rsidRPr="00C65032">
        <w:rPr>
          <w:rFonts w:cstheme="minorHAnsi"/>
          <w:b/>
          <w:sz w:val="20"/>
          <w:szCs w:val="20"/>
        </w:rPr>
        <w:t>/</w:t>
      </w:r>
      <w:proofErr w:type="spellStart"/>
      <w:r w:rsidRPr="00C65032">
        <w:rPr>
          <w:rFonts w:cstheme="minorHAnsi"/>
          <w:b/>
          <w:sz w:val="20"/>
          <w:szCs w:val="20"/>
        </w:rPr>
        <w:t>usr</w:t>
      </w:r>
      <w:proofErr w:type="spellEnd"/>
      <w:r w:rsidRPr="00C65032">
        <w:rPr>
          <w:rFonts w:cstheme="minorHAnsi"/>
          <w:b/>
          <w:sz w:val="20"/>
          <w:szCs w:val="20"/>
        </w:rPr>
        <w:t>/share/nginx/html</w:t>
      </w:r>
    </w:p>
    <w:p w14:paraId="6B7850B5" w14:textId="1B52D752" w:rsidR="008746AF" w:rsidRPr="00C65032" w:rsidRDefault="008746AF" w:rsidP="00684AFE">
      <w:pPr>
        <w:numPr>
          <w:ilvl w:val="0"/>
          <w:numId w:val="22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/>
          <w:sz w:val="20"/>
          <w:szCs w:val="20"/>
          <w:lang w:val="en-IN"/>
        </w:rPr>
      </w:pPr>
      <w:r w:rsidRPr="00C65032">
        <w:rPr>
          <w:rFonts w:cstheme="minorHAnsi"/>
          <w:b/>
          <w:sz w:val="20"/>
          <w:szCs w:val="20"/>
          <w:lang w:val="en-IN"/>
        </w:rPr>
        <w:t xml:space="preserve">docker </w:t>
      </w:r>
      <w:proofErr w:type="gramStart"/>
      <w:r w:rsidRPr="00C65032">
        <w:rPr>
          <w:rFonts w:cstheme="minorHAnsi"/>
          <w:b/>
          <w:sz w:val="20"/>
          <w:szCs w:val="20"/>
          <w:lang w:val="en-IN"/>
        </w:rPr>
        <w:t xml:space="preserve">exec </w:t>
      </w:r>
      <w:r w:rsidR="00BE4C4A">
        <w:rPr>
          <w:rFonts w:cstheme="minorHAnsi"/>
          <w:b/>
          <w:sz w:val="20"/>
          <w:szCs w:val="20"/>
          <w:lang w:val="en-IN"/>
        </w:rPr>
        <w:t xml:space="preserve"> -</w:t>
      </w:r>
      <w:proofErr w:type="gramEnd"/>
      <w:r w:rsidR="00BE4C4A">
        <w:rPr>
          <w:rFonts w:cstheme="minorHAnsi"/>
          <w:b/>
          <w:sz w:val="20"/>
          <w:szCs w:val="20"/>
          <w:lang w:val="en-IN"/>
        </w:rPr>
        <w:t xml:space="preserve">it </w:t>
      </w:r>
      <w:r w:rsidRPr="00C65032">
        <w:rPr>
          <w:rFonts w:cstheme="minorHAnsi"/>
          <w:b/>
          <w:sz w:val="20"/>
          <w:szCs w:val="20"/>
        </w:rPr>
        <w:t>&lt;container-id&gt;</w:t>
      </w:r>
      <w:r w:rsidRPr="00C65032">
        <w:rPr>
          <w:rFonts w:cstheme="minorHAnsi"/>
          <w:b/>
          <w:sz w:val="20"/>
          <w:szCs w:val="20"/>
          <w:lang w:val="en-IN"/>
        </w:rPr>
        <w:t xml:space="preserve"> ls /</w:t>
      </w:r>
      <w:proofErr w:type="spellStart"/>
      <w:r w:rsidRPr="00C65032">
        <w:rPr>
          <w:rFonts w:cstheme="minorHAnsi"/>
          <w:b/>
          <w:sz w:val="20"/>
          <w:szCs w:val="20"/>
          <w:lang w:val="en-IN"/>
        </w:rPr>
        <w:t>usr</w:t>
      </w:r>
      <w:proofErr w:type="spellEnd"/>
      <w:r w:rsidRPr="00C65032">
        <w:rPr>
          <w:rFonts w:cstheme="minorHAnsi"/>
          <w:b/>
          <w:sz w:val="20"/>
          <w:szCs w:val="20"/>
          <w:lang w:val="en-IN"/>
        </w:rPr>
        <w:t>/share/nginx/html</w:t>
      </w:r>
    </w:p>
    <w:p w14:paraId="12507819" w14:textId="7FBC6171" w:rsidR="006447D3" w:rsidRPr="008703CF" w:rsidRDefault="006447D3" w:rsidP="00684AFE">
      <w:pPr>
        <w:numPr>
          <w:ilvl w:val="0"/>
          <w:numId w:val="22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color w:val="333333"/>
          <w:sz w:val="20"/>
          <w:szCs w:val="20"/>
          <w:lang w:val="en-IN"/>
        </w:rPr>
      </w:pPr>
      <w:r w:rsidRPr="008703CF">
        <w:rPr>
          <w:rFonts w:cstheme="minorHAnsi"/>
          <w:bCs/>
          <w:color w:val="333333"/>
          <w:sz w:val="20"/>
          <w:szCs w:val="20"/>
          <w:lang w:val="en-IN"/>
        </w:rPr>
        <w:t xml:space="preserve">curl </w:t>
      </w:r>
      <w:hyperlink r:id="rId10" w:history="1">
        <w:r w:rsidRPr="008703CF">
          <w:rPr>
            <w:rStyle w:val="Hyperlink"/>
            <w:rFonts w:cstheme="minorHAnsi"/>
            <w:bCs/>
            <w:sz w:val="20"/>
            <w:szCs w:val="20"/>
            <w:lang w:val="en-IN"/>
          </w:rPr>
          <w:t>http://localhost:8080/one.html</w:t>
        </w:r>
      </w:hyperlink>
    </w:p>
    <w:p w14:paraId="20EA8E56" w14:textId="63BADFBC" w:rsidR="006447D3" w:rsidRPr="008703CF" w:rsidRDefault="006447D3" w:rsidP="006447D3">
      <w:pPr>
        <w:numPr>
          <w:ilvl w:val="0"/>
          <w:numId w:val="22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color w:val="333333"/>
          <w:sz w:val="20"/>
          <w:szCs w:val="20"/>
          <w:lang w:val="en-IN"/>
        </w:rPr>
      </w:pPr>
      <w:r w:rsidRPr="008703CF">
        <w:rPr>
          <w:rFonts w:cstheme="minorHAnsi"/>
          <w:bCs/>
          <w:color w:val="333333"/>
          <w:sz w:val="20"/>
          <w:szCs w:val="20"/>
          <w:lang w:val="en-IN"/>
        </w:rPr>
        <w:t xml:space="preserve">curl </w:t>
      </w:r>
      <w:hyperlink r:id="rId11" w:history="1">
        <w:r w:rsidRPr="008703CF">
          <w:rPr>
            <w:rStyle w:val="Hyperlink"/>
            <w:rFonts w:cstheme="minorHAnsi"/>
            <w:bCs/>
            <w:sz w:val="20"/>
            <w:szCs w:val="20"/>
            <w:lang w:val="en-IN"/>
          </w:rPr>
          <w:t>http://localhost:8080/two.html</w:t>
        </w:r>
      </w:hyperlink>
    </w:p>
    <w:p w14:paraId="5B0D54E7" w14:textId="77777777" w:rsidR="006447D3" w:rsidRPr="00C65032" w:rsidRDefault="006447D3" w:rsidP="006447D3">
      <w:pPr>
        <w:tabs>
          <w:tab w:val="num" w:pos="720"/>
        </w:tabs>
        <w:spacing w:after="0" w:line="360" w:lineRule="auto"/>
        <w:ind w:left="360"/>
        <w:textAlignment w:val="baseline"/>
        <w:rPr>
          <w:rFonts w:cstheme="minorHAnsi"/>
          <w:bCs/>
          <w:sz w:val="20"/>
          <w:szCs w:val="20"/>
          <w:lang w:val="en-IN"/>
        </w:rPr>
      </w:pPr>
    </w:p>
    <w:p w14:paraId="426CD816" w14:textId="7C9945FB" w:rsidR="006447D3" w:rsidRPr="00C65032" w:rsidRDefault="006447D3" w:rsidP="006447D3">
      <w:pPr>
        <w:numPr>
          <w:ilvl w:val="0"/>
          <w:numId w:val="22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/>
          <w:sz w:val="20"/>
          <w:szCs w:val="20"/>
          <w:lang w:val="en-IN"/>
        </w:rPr>
      </w:pPr>
      <w:r w:rsidRPr="00C65032">
        <w:rPr>
          <w:rFonts w:cstheme="minorHAnsi"/>
          <w:b/>
          <w:sz w:val="20"/>
          <w:szCs w:val="20"/>
          <w:lang w:val="en-IN"/>
        </w:rPr>
        <w:t>docker diff &lt;container-id&gt;</w:t>
      </w:r>
      <w:r w:rsidR="008746AF" w:rsidRPr="00C65032">
        <w:rPr>
          <w:rFonts w:cstheme="minorHAnsi"/>
          <w:b/>
          <w:sz w:val="20"/>
          <w:szCs w:val="20"/>
          <w:lang w:val="en-IN"/>
        </w:rPr>
        <w:tab/>
        <w:t>#Changes to the filesystem inside the container after it was created.</w:t>
      </w:r>
    </w:p>
    <w:p w14:paraId="3A975792" w14:textId="3B84A6AF" w:rsidR="006447D3" w:rsidRPr="00C65032" w:rsidRDefault="006447D3" w:rsidP="006447D3">
      <w:pPr>
        <w:numPr>
          <w:ilvl w:val="0"/>
          <w:numId w:val="22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</w:rPr>
        <w:t xml:space="preserve">docker </w:t>
      </w:r>
      <w:r w:rsidRPr="00C65032">
        <w:rPr>
          <w:rFonts w:cstheme="minorHAnsi"/>
          <w:b/>
          <w:sz w:val="20"/>
          <w:szCs w:val="20"/>
        </w:rPr>
        <w:t>commit</w:t>
      </w:r>
      <w:r w:rsidRPr="00C65032">
        <w:rPr>
          <w:rFonts w:cstheme="minorHAnsi"/>
          <w:bCs/>
          <w:sz w:val="20"/>
          <w:szCs w:val="20"/>
        </w:rPr>
        <w:t xml:space="preserve"> &lt;container id&gt; </w:t>
      </w:r>
      <w:proofErr w:type="spellStart"/>
      <w:r w:rsidRPr="00C65032">
        <w:rPr>
          <w:rFonts w:cstheme="minorHAnsi"/>
          <w:bCs/>
          <w:sz w:val="20"/>
          <w:szCs w:val="20"/>
        </w:rPr>
        <w:t>myng</w:t>
      </w:r>
      <w:r w:rsidR="00DB4553" w:rsidRPr="00C65032">
        <w:rPr>
          <w:rFonts w:cstheme="minorHAnsi"/>
          <w:bCs/>
          <w:sz w:val="20"/>
          <w:szCs w:val="20"/>
        </w:rPr>
        <w:t>in</w:t>
      </w:r>
      <w:r w:rsidRPr="00C65032">
        <w:rPr>
          <w:rFonts w:cstheme="minorHAnsi"/>
          <w:bCs/>
          <w:sz w:val="20"/>
          <w:szCs w:val="20"/>
        </w:rPr>
        <w:t>x</w:t>
      </w:r>
      <w:proofErr w:type="spellEnd"/>
    </w:p>
    <w:p w14:paraId="63AE0B54" w14:textId="6090EE71" w:rsidR="00FC1D7D" w:rsidRPr="00C65032" w:rsidRDefault="00FC1D7D" w:rsidP="006447D3">
      <w:pPr>
        <w:numPr>
          <w:ilvl w:val="0"/>
          <w:numId w:val="22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</w:rPr>
        <w:t xml:space="preserve">docker inspect </w:t>
      </w:r>
      <w:proofErr w:type="spellStart"/>
      <w:r w:rsidRPr="00C65032">
        <w:rPr>
          <w:rFonts w:cstheme="minorHAnsi"/>
          <w:bCs/>
          <w:sz w:val="20"/>
          <w:szCs w:val="20"/>
        </w:rPr>
        <w:t>mynginx</w:t>
      </w:r>
      <w:proofErr w:type="spellEnd"/>
    </w:p>
    <w:p w14:paraId="504E61B7" w14:textId="06829DE9" w:rsidR="00963C7B" w:rsidRPr="00C65032" w:rsidRDefault="00963C7B" w:rsidP="00963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>mynginx layers:</w:t>
      </w:r>
    </w:p>
    <w:p w14:paraId="75E77971" w14:textId="563F2A80" w:rsidR="00963C7B" w:rsidRPr="00C65032" w:rsidRDefault="00963C7B" w:rsidP="00963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 xml:space="preserve">                "sha</w:t>
      </w:r>
      <w:proofErr w:type="gramStart"/>
      <w:r w:rsidRPr="00C65032">
        <w:rPr>
          <w:rFonts w:cstheme="minorHAnsi"/>
          <w:bCs/>
          <w:sz w:val="20"/>
          <w:szCs w:val="20"/>
          <w:lang w:val="en-IN"/>
        </w:rPr>
        <w:t>256:ed</w:t>
      </w:r>
      <w:proofErr w:type="gramEnd"/>
      <w:r w:rsidRPr="00C65032">
        <w:rPr>
          <w:rFonts w:cstheme="minorHAnsi"/>
          <w:bCs/>
          <w:sz w:val="20"/>
          <w:szCs w:val="20"/>
          <w:lang w:val="en-IN"/>
        </w:rPr>
        <w:t>7b0ef3bf5bbec74379c3ae3d5339e666a314223e863c70644f7522a7527461",</w:t>
      </w:r>
    </w:p>
    <w:p w14:paraId="4C2AE24E" w14:textId="77777777" w:rsidR="00963C7B" w:rsidRPr="00C65032" w:rsidRDefault="00963C7B" w:rsidP="00963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 xml:space="preserve">                "sha</w:t>
      </w:r>
      <w:proofErr w:type="gramStart"/>
      <w:r w:rsidRPr="00C65032">
        <w:rPr>
          <w:rFonts w:cstheme="minorHAnsi"/>
          <w:bCs/>
          <w:sz w:val="20"/>
          <w:szCs w:val="20"/>
          <w:lang w:val="en-IN"/>
        </w:rPr>
        <w:t>256:fb</w:t>
      </w:r>
      <w:proofErr w:type="gramEnd"/>
      <w:r w:rsidRPr="00C65032">
        <w:rPr>
          <w:rFonts w:cstheme="minorHAnsi"/>
          <w:bCs/>
          <w:sz w:val="20"/>
          <w:szCs w:val="20"/>
          <w:lang w:val="en-IN"/>
        </w:rPr>
        <w:t>6d57d46ad57cbb50dfe16eba53a31d8808aa43e3a4a3ddd5c04d2d6ee0ecc5",</w:t>
      </w:r>
    </w:p>
    <w:p w14:paraId="2438A6B9" w14:textId="77777777" w:rsidR="00963C7B" w:rsidRPr="00C65032" w:rsidRDefault="00963C7B" w:rsidP="00963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 xml:space="preserve">                "sha256:935b5bd454e1973eb283fbc76d5613def62c190c8c4cc621576ef32f7c7dcb56",</w:t>
      </w:r>
    </w:p>
    <w:p w14:paraId="2C60DFA0" w14:textId="77777777" w:rsidR="00963C7B" w:rsidRPr="00C65032" w:rsidRDefault="00963C7B" w:rsidP="00963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 xml:space="preserve">                "sha</w:t>
      </w:r>
      <w:proofErr w:type="gramStart"/>
      <w:r w:rsidRPr="00C65032">
        <w:rPr>
          <w:rFonts w:cstheme="minorHAnsi"/>
          <w:bCs/>
          <w:sz w:val="20"/>
          <w:szCs w:val="20"/>
          <w:lang w:val="en-IN"/>
        </w:rPr>
        <w:t>256:f</w:t>
      </w:r>
      <w:proofErr w:type="gramEnd"/>
      <w:r w:rsidRPr="00C65032">
        <w:rPr>
          <w:rFonts w:cstheme="minorHAnsi"/>
          <w:bCs/>
          <w:sz w:val="20"/>
          <w:szCs w:val="20"/>
          <w:lang w:val="en-IN"/>
        </w:rPr>
        <w:t>12d4345b7f35505fc42fd613ae2c6749ddba30d6c9025e1a5b070c97c1ad2bb",</w:t>
      </w:r>
    </w:p>
    <w:p w14:paraId="1B6FBD7E" w14:textId="77777777" w:rsidR="00963C7B" w:rsidRPr="00C65032" w:rsidRDefault="00963C7B" w:rsidP="00963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 xml:space="preserve">                "sha256:79974a1a12aa3a3876d8dbcf16b2eda15ba5372574d38dd94bac68d339b6e124",</w:t>
      </w:r>
    </w:p>
    <w:p w14:paraId="28C53F60" w14:textId="77777777" w:rsidR="00963C7B" w:rsidRPr="00C65032" w:rsidRDefault="00963C7B" w:rsidP="00963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 xml:space="preserve">                "sha256:9d907f11dc742442217bda25fde38f11851c7d495cacc6fc4e3869f4cd2c9ad9",</w:t>
      </w:r>
    </w:p>
    <w:p w14:paraId="0A153B57" w14:textId="321D0CFC" w:rsidR="00963C7B" w:rsidRPr="00C65032" w:rsidRDefault="00963C7B" w:rsidP="00963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spacing w:after="0" w:line="360" w:lineRule="auto"/>
        <w:textAlignment w:val="baseline"/>
        <w:rPr>
          <w:rFonts w:cstheme="minorHAnsi"/>
          <w:b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 xml:space="preserve">                </w:t>
      </w:r>
      <w:r w:rsidRPr="00C65032">
        <w:rPr>
          <w:rFonts w:cstheme="minorHAnsi"/>
          <w:b/>
          <w:sz w:val="20"/>
          <w:szCs w:val="20"/>
          <w:lang w:val="en-IN"/>
        </w:rPr>
        <w:t>"sha256:c58b887ef842a5cd922e8282971ae4da783e021d88b7063195714101550473e3"</w:t>
      </w:r>
    </w:p>
    <w:p w14:paraId="298016E9" w14:textId="12852EE7" w:rsidR="00CF670D" w:rsidRPr="00C65032" w:rsidRDefault="00E1055A" w:rsidP="00684AFE">
      <w:pPr>
        <w:numPr>
          <w:ilvl w:val="0"/>
          <w:numId w:val="22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>docker run</w:t>
      </w:r>
      <w:r w:rsidR="00DB4553" w:rsidRPr="00C65032">
        <w:rPr>
          <w:rFonts w:cstheme="minorHAnsi"/>
          <w:bCs/>
          <w:sz w:val="20"/>
          <w:szCs w:val="20"/>
          <w:lang w:val="en-IN"/>
        </w:rPr>
        <w:t xml:space="preserve"> -d</w:t>
      </w:r>
      <w:r w:rsidRPr="00C65032">
        <w:rPr>
          <w:rFonts w:cstheme="minorHAnsi"/>
          <w:bCs/>
          <w:sz w:val="20"/>
          <w:szCs w:val="20"/>
          <w:lang w:val="en-IN"/>
        </w:rPr>
        <w:t xml:space="preserve"> -p 8081:80 </w:t>
      </w:r>
      <w:proofErr w:type="spellStart"/>
      <w:r w:rsidRPr="00C65032">
        <w:rPr>
          <w:rFonts w:cstheme="minorHAnsi"/>
          <w:bCs/>
          <w:sz w:val="20"/>
          <w:szCs w:val="20"/>
          <w:lang w:val="en-IN"/>
        </w:rPr>
        <w:t>mynginx</w:t>
      </w:r>
      <w:proofErr w:type="spellEnd"/>
    </w:p>
    <w:p w14:paraId="7618D41B" w14:textId="5BF09848" w:rsidR="00684AFE" w:rsidRPr="00C65032" w:rsidRDefault="00E1055A" w:rsidP="00684AFE">
      <w:pPr>
        <w:numPr>
          <w:ilvl w:val="0"/>
          <w:numId w:val="22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 xml:space="preserve">curl </w:t>
      </w:r>
      <w:hyperlink r:id="rId12" w:history="1">
        <w:r w:rsidRPr="00C65032">
          <w:rPr>
            <w:rStyle w:val="Hyperlink"/>
            <w:rFonts w:cstheme="minorHAnsi"/>
            <w:bCs/>
            <w:color w:val="auto"/>
            <w:sz w:val="20"/>
            <w:szCs w:val="20"/>
            <w:lang w:val="en-IN"/>
          </w:rPr>
          <w:t>http://localhost:8081/hello.html</w:t>
        </w:r>
      </w:hyperlink>
    </w:p>
    <w:p w14:paraId="31D4C0DD" w14:textId="2CDBB13B" w:rsidR="00963C7B" w:rsidRPr="00C65032" w:rsidRDefault="00963C7B" w:rsidP="00684AFE">
      <w:pPr>
        <w:numPr>
          <w:ilvl w:val="0"/>
          <w:numId w:val="22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>docker exec -it &lt;container-id&gt; bash</w:t>
      </w:r>
    </w:p>
    <w:p w14:paraId="0FD30A5E" w14:textId="77777777" w:rsidR="00963C7B" w:rsidRPr="00C65032" w:rsidRDefault="00963C7B" w:rsidP="00963C7B">
      <w:pPr>
        <w:numPr>
          <w:ilvl w:val="1"/>
          <w:numId w:val="22"/>
        </w:numPr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>cd /usr/share/nginx/html</w:t>
      </w:r>
    </w:p>
    <w:p w14:paraId="65BBD9B0" w14:textId="778A5175" w:rsidR="00963C7B" w:rsidRPr="00C65032" w:rsidRDefault="00963C7B" w:rsidP="00963C7B">
      <w:pPr>
        <w:numPr>
          <w:ilvl w:val="1"/>
          <w:numId w:val="22"/>
        </w:numPr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>rm one.htm</w:t>
      </w:r>
      <w:r w:rsidR="00FC1D7D" w:rsidRPr="00C65032">
        <w:rPr>
          <w:rFonts w:cstheme="minorHAnsi"/>
          <w:bCs/>
          <w:sz w:val="20"/>
          <w:szCs w:val="20"/>
          <w:lang w:val="en-IN"/>
        </w:rPr>
        <w:t>l</w:t>
      </w:r>
    </w:p>
    <w:p w14:paraId="43A80680" w14:textId="20011CD5" w:rsidR="00963C7B" w:rsidRPr="00C65032" w:rsidRDefault="00963C7B" w:rsidP="00963C7B">
      <w:pPr>
        <w:numPr>
          <w:ilvl w:val="1"/>
          <w:numId w:val="22"/>
        </w:numPr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>exit</w:t>
      </w:r>
    </w:p>
    <w:p w14:paraId="200E36B7" w14:textId="745B9F63" w:rsidR="00963C7B" w:rsidRPr="00C65032" w:rsidRDefault="00963C7B" w:rsidP="00963C7B">
      <w:pPr>
        <w:numPr>
          <w:ilvl w:val="0"/>
          <w:numId w:val="22"/>
        </w:numPr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>docker diff &lt;container-id&gt;</w:t>
      </w:r>
    </w:p>
    <w:p w14:paraId="5C55D8A1" w14:textId="7C1C06FB" w:rsidR="00963C7B" w:rsidRPr="00C65032" w:rsidRDefault="00963C7B" w:rsidP="00963C7B">
      <w:pPr>
        <w:numPr>
          <w:ilvl w:val="0"/>
          <w:numId w:val="22"/>
        </w:numPr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>docker commit &lt;container-id&gt; mynginx2.</w:t>
      </w:r>
    </w:p>
    <w:p w14:paraId="20A0B52D" w14:textId="3899D70E" w:rsidR="00963C7B" w:rsidRPr="00C65032" w:rsidRDefault="00963C7B" w:rsidP="00963C7B">
      <w:pPr>
        <w:numPr>
          <w:ilvl w:val="0"/>
          <w:numId w:val="22"/>
        </w:numPr>
        <w:tabs>
          <w:tab w:val="num" w:pos="720"/>
        </w:tabs>
        <w:spacing w:after="0" w:line="360" w:lineRule="auto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>docker inspect mynginx2</w:t>
      </w:r>
    </w:p>
    <w:p w14:paraId="1C434279" w14:textId="77777777" w:rsidR="00963C7B" w:rsidRPr="00C65032" w:rsidRDefault="00963C7B" w:rsidP="00963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spacing w:after="0" w:line="360" w:lineRule="auto"/>
        <w:ind w:left="360"/>
        <w:textAlignment w:val="baseline"/>
        <w:rPr>
          <w:rFonts w:cstheme="minorHAnsi"/>
          <w:b/>
          <w:sz w:val="20"/>
          <w:szCs w:val="20"/>
          <w:lang w:val="en-IN"/>
        </w:rPr>
      </w:pPr>
      <w:r w:rsidRPr="00C65032">
        <w:rPr>
          <w:rFonts w:cstheme="minorHAnsi"/>
          <w:b/>
          <w:sz w:val="20"/>
          <w:szCs w:val="20"/>
          <w:lang w:val="en-IN"/>
        </w:rPr>
        <w:t>mynginx2:</w:t>
      </w:r>
    </w:p>
    <w:p w14:paraId="5B59CC36" w14:textId="77777777" w:rsidR="00963C7B" w:rsidRPr="00C65032" w:rsidRDefault="00963C7B" w:rsidP="00963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spacing w:after="0" w:line="360" w:lineRule="auto"/>
        <w:ind w:left="360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 xml:space="preserve">                "sha</w:t>
      </w:r>
      <w:proofErr w:type="gramStart"/>
      <w:r w:rsidRPr="00C65032">
        <w:rPr>
          <w:rFonts w:cstheme="minorHAnsi"/>
          <w:bCs/>
          <w:sz w:val="20"/>
          <w:szCs w:val="20"/>
          <w:lang w:val="en-IN"/>
        </w:rPr>
        <w:t>256:ed</w:t>
      </w:r>
      <w:proofErr w:type="gramEnd"/>
      <w:r w:rsidRPr="00C65032">
        <w:rPr>
          <w:rFonts w:cstheme="minorHAnsi"/>
          <w:bCs/>
          <w:sz w:val="20"/>
          <w:szCs w:val="20"/>
          <w:lang w:val="en-IN"/>
        </w:rPr>
        <w:t>7b0ef3bf5bbec74379c3ae3d5339e666a314223e863c70644f7522a7527461",</w:t>
      </w:r>
    </w:p>
    <w:p w14:paraId="1EFC0C8F" w14:textId="77777777" w:rsidR="00963C7B" w:rsidRPr="00C65032" w:rsidRDefault="00963C7B" w:rsidP="00963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spacing w:after="0" w:line="360" w:lineRule="auto"/>
        <w:ind w:left="360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 xml:space="preserve">                "sha</w:t>
      </w:r>
      <w:proofErr w:type="gramStart"/>
      <w:r w:rsidRPr="00C65032">
        <w:rPr>
          <w:rFonts w:cstheme="minorHAnsi"/>
          <w:bCs/>
          <w:sz w:val="20"/>
          <w:szCs w:val="20"/>
          <w:lang w:val="en-IN"/>
        </w:rPr>
        <w:t>256:fb</w:t>
      </w:r>
      <w:proofErr w:type="gramEnd"/>
      <w:r w:rsidRPr="00C65032">
        <w:rPr>
          <w:rFonts w:cstheme="minorHAnsi"/>
          <w:bCs/>
          <w:sz w:val="20"/>
          <w:szCs w:val="20"/>
          <w:lang w:val="en-IN"/>
        </w:rPr>
        <w:t>6d57d46ad57cbb50dfe16eba53a31d8808aa43e3a4a3ddd5c04d2d6ee0ecc5",</w:t>
      </w:r>
    </w:p>
    <w:p w14:paraId="467A94BA" w14:textId="77777777" w:rsidR="00963C7B" w:rsidRPr="00C65032" w:rsidRDefault="00963C7B" w:rsidP="00963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spacing w:after="0" w:line="360" w:lineRule="auto"/>
        <w:ind w:left="360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 xml:space="preserve">                "sha256:935b5bd454e1973eb283fbc76d5613def62c190c8c4cc621576ef32f7c7dcb56",</w:t>
      </w:r>
    </w:p>
    <w:p w14:paraId="67A8880C" w14:textId="77777777" w:rsidR="00963C7B" w:rsidRPr="00C65032" w:rsidRDefault="00963C7B" w:rsidP="00963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spacing w:after="0" w:line="360" w:lineRule="auto"/>
        <w:ind w:left="360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 xml:space="preserve">                "sha</w:t>
      </w:r>
      <w:proofErr w:type="gramStart"/>
      <w:r w:rsidRPr="00C65032">
        <w:rPr>
          <w:rFonts w:cstheme="minorHAnsi"/>
          <w:bCs/>
          <w:sz w:val="20"/>
          <w:szCs w:val="20"/>
          <w:lang w:val="en-IN"/>
        </w:rPr>
        <w:t>256:f</w:t>
      </w:r>
      <w:proofErr w:type="gramEnd"/>
      <w:r w:rsidRPr="00C65032">
        <w:rPr>
          <w:rFonts w:cstheme="minorHAnsi"/>
          <w:bCs/>
          <w:sz w:val="20"/>
          <w:szCs w:val="20"/>
          <w:lang w:val="en-IN"/>
        </w:rPr>
        <w:t>12d4345b7f35505fc42fd613ae2c6749ddba30d6c9025e1a5b070c97c1ad2bb",</w:t>
      </w:r>
    </w:p>
    <w:p w14:paraId="47782474" w14:textId="77777777" w:rsidR="00963C7B" w:rsidRPr="00C65032" w:rsidRDefault="00963C7B" w:rsidP="00963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spacing w:after="0" w:line="360" w:lineRule="auto"/>
        <w:ind w:left="360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 xml:space="preserve">                "sha256:79974a1a12aa3a3876d8dbcf16b2eda15ba5372574d38dd94bac68d339b6e124",</w:t>
      </w:r>
    </w:p>
    <w:p w14:paraId="671B45CA" w14:textId="77777777" w:rsidR="00963C7B" w:rsidRPr="00C65032" w:rsidRDefault="00963C7B" w:rsidP="00963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spacing w:after="0" w:line="360" w:lineRule="auto"/>
        <w:ind w:left="360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 xml:space="preserve">                "sha256:9d907f11dc742442217bda25fde38f11851c7d495cacc6fc4e3869f4cd2c9ad9",</w:t>
      </w:r>
    </w:p>
    <w:p w14:paraId="1C513372" w14:textId="77777777" w:rsidR="00963C7B" w:rsidRPr="00C65032" w:rsidRDefault="00963C7B" w:rsidP="00963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spacing w:after="0" w:line="360" w:lineRule="auto"/>
        <w:ind w:left="360"/>
        <w:textAlignment w:val="baseline"/>
        <w:rPr>
          <w:rFonts w:cstheme="minorHAnsi"/>
          <w:bCs/>
          <w:sz w:val="20"/>
          <w:szCs w:val="20"/>
          <w:lang w:val="en-IN"/>
        </w:rPr>
      </w:pPr>
      <w:r w:rsidRPr="00C65032">
        <w:rPr>
          <w:rFonts w:cstheme="minorHAnsi"/>
          <w:bCs/>
          <w:sz w:val="20"/>
          <w:szCs w:val="20"/>
          <w:lang w:val="en-IN"/>
        </w:rPr>
        <w:t xml:space="preserve">                "sha256:c58b887ef842a5cd922e8282971ae4da783e021d88b7063195714101550473e3",</w:t>
      </w:r>
    </w:p>
    <w:p w14:paraId="2DE464A2" w14:textId="722F66D1" w:rsidR="00684AFE" w:rsidRPr="00C65032" w:rsidRDefault="00963C7B" w:rsidP="00963C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num" w:pos="720"/>
        </w:tabs>
        <w:spacing w:after="0" w:line="360" w:lineRule="auto"/>
        <w:ind w:left="360"/>
        <w:textAlignment w:val="baseline"/>
        <w:rPr>
          <w:rFonts w:cstheme="minorHAnsi"/>
          <w:b/>
          <w:sz w:val="20"/>
          <w:szCs w:val="20"/>
          <w:lang w:val="en-IN"/>
        </w:rPr>
      </w:pPr>
      <w:r w:rsidRPr="00C65032">
        <w:rPr>
          <w:rFonts w:cstheme="minorHAnsi"/>
          <w:b/>
          <w:sz w:val="20"/>
          <w:szCs w:val="20"/>
          <w:lang w:val="en-IN"/>
        </w:rPr>
        <w:t xml:space="preserve">                "sha256:c4efa4b124780e7d77f3b5f0cc0003fec7745eb5a8428002c375979cc31f47fa"</w:t>
      </w:r>
    </w:p>
    <w:bookmarkEnd w:id="3"/>
    <w:p w14:paraId="013E5F0A" w14:textId="71DA0185" w:rsidR="00FC1AFA" w:rsidRPr="008703CF" w:rsidRDefault="00FC1AFA" w:rsidP="00CA664E">
      <w:pPr>
        <w:spacing w:after="0" w:line="360" w:lineRule="auto"/>
        <w:textAlignment w:val="baseline"/>
        <w:rPr>
          <w:rFonts w:cstheme="minorHAnsi"/>
          <w:b/>
          <w:color w:val="333333"/>
          <w:sz w:val="20"/>
          <w:szCs w:val="20"/>
        </w:rPr>
      </w:pPr>
    </w:p>
    <w:p w14:paraId="53AF7F0A" w14:textId="745C2E42" w:rsidR="00F17975" w:rsidRPr="008703CF" w:rsidRDefault="00F17975" w:rsidP="00464CB9">
      <w:pPr>
        <w:spacing w:after="0" w:line="360" w:lineRule="auto"/>
        <w:rPr>
          <w:rFonts w:cstheme="minorHAnsi"/>
          <w:sz w:val="20"/>
          <w:szCs w:val="20"/>
        </w:rPr>
      </w:pPr>
    </w:p>
    <w:sectPr w:rsidR="00F17975" w:rsidRPr="008703CF" w:rsidSect="0005023C">
      <w:headerReference w:type="default" r:id="rId13"/>
      <w:pgSz w:w="12240" w:h="15840"/>
      <w:pgMar w:top="113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0EE515" w14:textId="77777777" w:rsidR="005E36FB" w:rsidRDefault="005E36FB" w:rsidP="0005023C">
      <w:pPr>
        <w:spacing w:after="0" w:line="240" w:lineRule="auto"/>
      </w:pPr>
      <w:r>
        <w:separator/>
      </w:r>
    </w:p>
  </w:endnote>
  <w:endnote w:type="continuationSeparator" w:id="0">
    <w:p w14:paraId="3C14B4AE" w14:textId="77777777" w:rsidR="005E36FB" w:rsidRDefault="005E36FB" w:rsidP="000502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6F080B" w14:textId="77777777" w:rsidR="005E36FB" w:rsidRDefault="005E36FB" w:rsidP="0005023C">
      <w:pPr>
        <w:spacing w:after="0" w:line="240" w:lineRule="auto"/>
      </w:pPr>
      <w:r>
        <w:separator/>
      </w:r>
    </w:p>
  </w:footnote>
  <w:footnote w:type="continuationSeparator" w:id="0">
    <w:p w14:paraId="410C4420" w14:textId="77777777" w:rsidR="005E36FB" w:rsidRDefault="005E36FB" w:rsidP="000502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E03DE7" w14:textId="0BB4727E" w:rsidR="0005023C" w:rsidRPr="0005023C" w:rsidRDefault="008415D6" w:rsidP="0005023C">
    <w:pPr>
      <w:pStyle w:val="Header"/>
      <w:pBdr>
        <w:bottom w:val="single" w:sz="4" w:space="1" w:color="auto"/>
      </w:pBdr>
      <w:tabs>
        <w:tab w:val="clear" w:pos="9026"/>
        <w:tab w:val="right" w:pos="9356"/>
      </w:tabs>
      <w:rPr>
        <w:lang w:val="en-IN"/>
      </w:rPr>
    </w:pPr>
    <w:r>
      <w:rPr>
        <w:lang w:val="en-IN"/>
      </w:rPr>
      <w:t>Develop Intelligence</w:t>
    </w:r>
    <w:r w:rsidR="0005023C">
      <w:rPr>
        <w:lang w:val="en-IN"/>
      </w:rPr>
      <w:t xml:space="preserve"> – Docker</w:t>
    </w:r>
    <w:r w:rsidR="0005023C">
      <w:rPr>
        <w:lang w:val="en-IN"/>
      </w:rPr>
      <w:tab/>
    </w:r>
    <w:r w:rsidR="0005023C">
      <w:rPr>
        <w:lang w:val="en-IN"/>
      </w:rPr>
      <w:tab/>
      <w:t>Docker Commands</w:t>
    </w:r>
    <w:r w:rsidR="0005023C">
      <w:rPr>
        <w:lang w:val="en-I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655F6"/>
    <w:multiLevelType w:val="hybridMultilevel"/>
    <w:tmpl w:val="274AAFCE"/>
    <w:lvl w:ilvl="0" w:tplc="DED66BC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416055EA">
      <w:start w:val="4352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47666A00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4561B6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A3CC47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3D4236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A88704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A3DE035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069E534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0BD80DCE"/>
    <w:multiLevelType w:val="hybridMultilevel"/>
    <w:tmpl w:val="AC5AA7BE"/>
    <w:lvl w:ilvl="0" w:tplc="4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C1A6BEA"/>
    <w:multiLevelType w:val="hybridMultilevel"/>
    <w:tmpl w:val="948E72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CC2EA9"/>
    <w:multiLevelType w:val="hybridMultilevel"/>
    <w:tmpl w:val="A678C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A24CF"/>
    <w:multiLevelType w:val="hybridMultilevel"/>
    <w:tmpl w:val="F3165708"/>
    <w:lvl w:ilvl="0" w:tplc="B98E1A4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E2F5D0A"/>
    <w:multiLevelType w:val="multilevel"/>
    <w:tmpl w:val="36547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F83AED"/>
    <w:multiLevelType w:val="hybridMultilevel"/>
    <w:tmpl w:val="8FD451A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D01583"/>
    <w:multiLevelType w:val="hybridMultilevel"/>
    <w:tmpl w:val="FAEE14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FB4B0D"/>
    <w:multiLevelType w:val="hybridMultilevel"/>
    <w:tmpl w:val="F0660A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8E31BC"/>
    <w:multiLevelType w:val="multilevel"/>
    <w:tmpl w:val="4A062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C817967"/>
    <w:multiLevelType w:val="multilevel"/>
    <w:tmpl w:val="8C840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CE620F6"/>
    <w:multiLevelType w:val="hybridMultilevel"/>
    <w:tmpl w:val="7A2444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6F3F04"/>
    <w:multiLevelType w:val="hybridMultilevel"/>
    <w:tmpl w:val="75B07C8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9310A5"/>
    <w:multiLevelType w:val="hybridMultilevel"/>
    <w:tmpl w:val="1FBAA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E37306"/>
    <w:multiLevelType w:val="hybridMultilevel"/>
    <w:tmpl w:val="58AAD94C"/>
    <w:lvl w:ilvl="0" w:tplc="C6C8864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069060A"/>
    <w:multiLevelType w:val="hybridMultilevel"/>
    <w:tmpl w:val="CBB478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A524B2"/>
    <w:multiLevelType w:val="hybridMultilevel"/>
    <w:tmpl w:val="2B70B2EC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4352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7" w15:restartNumberingAfterBreak="0">
    <w:nsid w:val="5E4075F6"/>
    <w:multiLevelType w:val="hybridMultilevel"/>
    <w:tmpl w:val="07CA2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D15DFB"/>
    <w:multiLevelType w:val="hybridMultilevel"/>
    <w:tmpl w:val="7BC814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CD3E78"/>
    <w:multiLevelType w:val="hybridMultilevel"/>
    <w:tmpl w:val="61DA80B6"/>
    <w:lvl w:ilvl="0" w:tplc="5C3260C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0"/>
        <w:szCs w:val="20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EC0010B"/>
    <w:multiLevelType w:val="hybridMultilevel"/>
    <w:tmpl w:val="75EC67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B2474FE"/>
    <w:multiLevelType w:val="hybridMultilevel"/>
    <w:tmpl w:val="1DACA8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C034880"/>
    <w:multiLevelType w:val="hybridMultilevel"/>
    <w:tmpl w:val="43BE58BA"/>
    <w:lvl w:ilvl="0" w:tplc="2FA07EB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33C3BB0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1F4C0510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77428DC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D8830F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273A4A6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6B866E2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684ED9B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AFC324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num w:numId="1" w16cid:durableId="509418053">
    <w:abstractNumId w:val="4"/>
  </w:num>
  <w:num w:numId="2" w16cid:durableId="1494028924">
    <w:abstractNumId w:val="6"/>
  </w:num>
  <w:num w:numId="3" w16cid:durableId="484862012">
    <w:abstractNumId w:val="11"/>
  </w:num>
  <w:num w:numId="4" w16cid:durableId="2053192472">
    <w:abstractNumId w:val="17"/>
  </w:num>
  <w:num w:numId="5" w16cid:durableId="1591311532">
    <w:abstractNumId w:val="13"/>
  </w:num>
  <w:num w:numId="6" w16cid:durableId="868493360">
    <w:abstractNumId w:val="12"/>
  </w:num>
  <w:num w:numId="7" w16cid:durableId="246964363">
    <w:abstractNumId w:val="2"/>
  </w:num>
  <w:num w:numId="8" w16cid:durableId="1055930439">
    <w:abstractNumId w:val="5"/>
  </w:num>
  <w:num w:numId="9" w16cid:durableId="963925518">
    <w:abstractNumId w:val="20"/>
  </w:num>
  <w:num w:numId="10" w16cid:durableId="235894137">
    <w:abstractNumId w:val="9"/>
  </w:num>
  <w:num w:numId="11" w16cid:durableId="892694840">
    <w:abstractNumId w:val="21"/>
  </w:num>
  <w:num w:numId="12" w16cid:durableId="204132049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24361054">
    <w:abstractNumId w:val="19"/>
  </w:num>
  <w:num w:numId="14" w16cid:durableId="1188565233">
    <w:abstractNumId w:val="8"/>
  </w:num>
  <w:num w:numId="15" w16cid:durableId="727847218">
    <w:abstractNumId w:val="1"/>
  </w:num>
  <w:num w:numId="16" w16cid:durableId="168956980">
    <w:abstractNumId w:val="18"/>
  </w:num>
  <w:num w:numId="17" w16cid:durableId="1171525516">
    <w:abstractNumId w:val="15"/>
  </w:num>
  <w:num w:numId="18" w16cid:durableId="1153448759">
    <w:abstractNumId w:val="10"/>
  </w:num>
  <w:num w:numId="19" w16cid:durableId="1886136665">
    <w:abstractNumId w:val="22"/>
  </w:num>
  <w:num w:numId="20" w16cid:durableId="498160371">
    <w:abstractNumId w:val="0"/>
  </w:num>
  <w:num w:numId="21" w16cid:durableId="189729167">
    <w:abstractNumId w:val="7"/>
  </w:num>
  <w:num w:numId="22" w16cid:durableId="1907957174">
    <w:abstractNumId w:val="16"/>
  </w:num>
  <w:num w:numId="23" w16cid:durableId="950937869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78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DG2MDC1NDQxNTJT0lEKTi0uzszPAykwqgUA+Bi9bSwAAAA="/>
  </w:docVars>
  <w:rsids>
    <w:rsidRoot w:val="005E54E1"/>
    <w:rsid w:val="00002BA1"/>
    <w:rsid w:val="00010279"/>
    <w:rsid w:val="00012A7E"/>
    <w:rsid w:val="000134A2"/>
    <w:rsid w:val="000225C4"/>
    <w:rsid w:val="0002541A"/>
    <w:rsid w:val="000326B6"/>
    <w:rsid w:val="00035EA7"/>
    <w:rsid w:val="00042987"/>
    <w:rsid w:val="00042CD0"/>
    <w:rsid w:val="0005023C"/>
    <w:rsid w:val="000531C6"/>
    <w:rsid w:val="0005513F"/>
    <w:rsid w:val="00071DC2"/>
    <w:rsid w:val="0008264C"/>
    <w:rsid w:val="000832A7"/>
    <w:rsid w:val="00085AD3"/>
    <w:rsid w:val="000907E0"/>
    <w:rsid w:val="000957DD"/>
    <w:rsid w:val="00097722"/>
    <w:rsid w:val="000A5CE7"/>
    <w:rsid w:val="000A6972"/>
    <w:rsid w:val="000A7F3C"/>
    <w:rsid w:val="000B2AB0"/>
    <w:rsid w:val="000B6231"/>
    <w:rsid w:val="000C2954"/>
    <w:rsid w:val="000C3DFE"/>
    <w:rsid w:val="000D0AAF"/>
    <w:rsid w:val="000D1301"/>
    <w:rsid w:val="000D4D22"/>
    <w:rsid w:val="000E1DC5"/>
    <w:rsid w:val="000E6F7B"/>
    <w:rsid w:val="000E730D"/>
    <w:rsid w:val="000F722C"/>
    <w:rsid w:val="000F727A"/>
    <w:rsid w:val="00101610"/>
    <w:rsid w:val="00105CF9"/>
    <w:rsid w:val="00122766"/>
    <w:rsid w:val="00130305"/>
    <w:rsid w:val="001312E1"/>
    <w:rsid w:val="00134AEF"/>
    <w:rsid w:val="0014250F"/>
    <w:rsid w:val="0014303A"/>
    <w:rsid w:val="00153F34"/>
    <w:rsid w:val="00160000"/>
    <w:rsid w:val="00162A37"/>
    <w:rsid w:val="00162D4E"/>
    <w:rsid w:val="001661FC"/>
    <w:rsid w:val="0017061F"/>
    <w:rsid w:val="00170FD0"/>
    <w:rsid w:val="00182AE5"/>
    <w:rsid w:val="001910E5"/>
    <w:rsid w:val="001A6FC5"/>
    <w:rsid w:val="001D046F"/>
    <w:rsid w:val="001D3950"/>
    <w:rsid w:val="001D44DC"/>
    <w:rsid w:val="001D7C47"/>
    <w:rsid w:val="001E2484"/>
    <w:rsid w:val="0020778D"/>
    <w:rsid w:val="00210291"/>
    <w:rsid w:val="00226543"/>
    <w:rsid w:val="0023366E"/>
    <w:rsid w:val="00235429"/>
    <w:rsid w:val="0024650B"/>
    <w:rsid w:val="00247331"/>
    <w:rsid w:val="00247BD4"/>
    <w:rsid w:val="00247CAA"/>
    <w:rsid w:val="00252902"/>
    <w:rsid w:val="0026386C"/>
    <w:rsid w:val="002668FC"/>
    <w:rsid w:val="00274C37"/>
    <w:rsid w:val="00275651"/>
    <w:rsid w:val="00277C9B"/>
    <w:rsid w:val="00285B5D"/>
    <w:rsid w:val="002875D4"/>
    <w:rsid w:val="00293782"/>
    <w:rsid w:val="0029568B"/>
    <w:rsid w:val="00296B28"/>
    <w:rsid w:val="002A1127"/>
    <w:rsid w:val="002B1579"/>
    <w:rsid w:val="002B1B36"/>
    <w:rsid w:val="002B1FCD"/>
    <w:rsid w:val="002B2EC0"/>
    <w:rsid w:val="002B4228"/>
    <w:rsid w:val="002B44F2"/>
    <w:rsid w:val="002B5B33"/>
    <w:rsid w:val="002C176E"/>
    <w:rsid w:val="002C42D1"/>
    <w:rsid w:val="002C4C08"/>
    <w:rsid w:val="002C6774"/>
    <w:rsid w:val="002D074F"/>
    <w:rsid w:val="002D2E6A"/>
    <w:rsid w:val="002D2FE4"/>
    <w:rsid w:val="002D5BA8"/>
    <w:rsid w:val="002D6931"/>
    <w:rsid w:val="002E1DDA"/>
    <w:rsid w:val="002E274C"/>
    <w:rsid w:val="002E30A1"/>
    <w:rsid w:val="002E5A71"/>
    <w:rsid w:val="002F0C79"/>
    <w:rsid w:val="002F2A34"/>
    <w:rsid w:val="00312F33"/>
    <w:rsid w:val="003139A5"/>
    <w:rsid w:val="00321841"/>
    <w:rsid w:val="003222E3"/>
    <w:rsid w:val="003276BE"/>
    <w:rsid w:val="00332D2E"/>
    <w:rsid w:val="0033747B"/>
    <w:rsid w:val="00346934"/>
    <w:rsid w:val="003506F8"/>
    <w:rsid w:val="00351A76"/>
    <w:rsid w:val="00357AE7"/>
    <w:rsid w:val="0036037F"/>
    <w:rsid w:val="0036223E"/>
    <w:rsid w:val="00364748"/>
    <w:rsid w:val="003749A4"/>
    <w:rsid w:val="00391F5A"/>
    <w:rsid w:val="003A2B8F"/>
    <w:rsid w:val="003A38D7"/>
    <w:rsid w:val="003B4333"/>
    <w:rsid w:val="003C3154"/>
    <w:rsid w:val="003C4A32"/>
    <w:rsid w:val="003D01FE"/>
    <w:rsid w:val="003D061A"/>
    <w:rsid w:val="003E0EBA"/>
    <w:rsid w:val="003E4B0E"/>
    <w:rsid w:val="003E6B32"/>
    <w:rsid w:val="003E7311"/>
    <w:rsid w:val="003F0D2C"/>
    <w:rsid w:val="003F1701"/>
    <w:rsid w:val="003F1E32"/>
    <w:rsid w:val="003F34AF"/>
    <w:rsid w:val="003F416E"/>
    <w:rsid w:val="003F6E77"/>
    <w:rsid w:val="00407365"/>
    <w:rsid w:val="004149B8"/>
    <w:rsid w:val="004154FB"/>
    <w:rsid w:val="00417CD6"/>
    <w:rsid w:val="00422FFB"/>
    <w:rsid w:val="004303A8"/>
    <w:rsid w:val="00430F9E"/>
    <w:rsid w:val="004310DF"/>
    <w:rsid w:val="004313DF"/>
    <w:rsid w:val="00432096"/>
    <w:rsid w:val="00433657"/>
    <w:rsid w:val="0043586F"/>
    <w:rsid w:val="00437251"/>
    <w:rsid w:val="004379F0"/>
    <w:rsid w:val="004518E9"/>
    <w:rsid w:val="00451F0E"/>
    <w:rsid w:val="004613EB"/>
    <w:rsid w:val="004615A6"/>
    <w:rsid w:val="004616B2"/>
    <w:rsid w:val="00464CB9"/>
    <w:rsid w:val="00477160"/>
    <w:rsid w:val="00483CE3"/>
    <w:rsid w:val="00491891"/>
    <w:rsid w:val="00494299"/>
    <w:rsid w:val="004A25D6"/>
    <w:rsid w:val="004A44F2"/>
    <w:rsid w:val="004A4D04"/>
    <w:rsid w:val="004B468B"/>
    <w:rsid w:val="004B6C0C"/>
    <w:rsid w:val="004B6F8C"/>
    <w:rsid w:val="004C0683"/>
    <w:rsid w:val="004C66E6"/>
    <w:rsid w:val="004C6A24"/>
    <w:rsid w:val="004C6CAD"/>
    <w:rsid w:val="004E03AA"/>
    <w:rsid w:val="004E1F2D"/>
    <w:rsid w:val="004F08C0"/>
    <w:rsid w:val="004F0D4C"/>
    <w:rsid w:val="004F6026"/>
    <w:rsid w:val="00507593"/>
    <w:rsid w:val="005100F5"/>
    <w:rsid w:val="005106EE"/>
    <w:rsid w:val="0051168C"/>
    <w:rsid w:val="00512040"/>
    <w:rsid w:val="00515738"/>
    <w:rsid w:val="00516D3B"/>
    <w:rsid w:val="00524D14"/>
    <w:rsid w:val="00530E86"/>
    <w:rsid w:val="0053666C"/>
    <w:rsid w:val="00537357"/>
    <w:rsid w:val="00540750"/>
    <w:rsid w:val="00543D14"/>
    <w:rsid w:val="005538DE"/>
    <w:rsid w:val="00555E49"/>
    <w:rsid w:val="00561572"/>
    <w:rsid w:val="00583541"/>
    <w:rsid w:val="00585D83"/>
    <w:rsid w:val="005861E4"/>
    <w:rsid w:val="00586A6F"/>
    <w:rsid w:val="00591C8F"/>
    <w:rsid w:val="00593B84"/>
    <w:rsid w:val="005956CA"/>
    <w:rsid w:val="005979CE"/>
    <w:rsid w:val="005A43BD"/>
    <w:rsid w:val="005A584F"/>
    <w:rsid w:val="005B29E7"/>
    <w:rsid w:val="005B2B20"/>
    <w:rsid w:val="005C4897"/>
    <w:rsid w:val="005C60AF"/>
    <w:rsid w:val="005C6AD8"/>
    <w:rsid w:val="005D184D"/>
    <w:rsid w:val="005E36FB"/>
    <w:rsid w:val="005E4F3A"/>
    <w:rsid w:val="005E54E1"/>
    <w:rsid w:val="005E6840"/>
    <w:rsid w:val="005E6F5C"/>
    <w:rsid w:val="005E7B8E"/>
    <w:rsid w:val="005F57F6"/>
    <w:rsid w:val="00602676"/>
    <w:rsid w:val="00605F50"/>
    <w:rsid w:val="006063EC"/>
    <w:rsid w:val="00611902"/>
    <w:rsid w:val="006119EE"/>
    <w:rsid w:val="006202BA"/>
    <w:rsid w:val="00623F2D"/>
    <w:rsid w:val="0062659F"/>
    <w:rsid w:val="006271DF"/>
    <w:rsid w:val="00635D9F"/>
    <w:rsid w:val="00641521"/>
    <w:rsid w:val="006447D3"/>
    <w:rsid w:val="00644FF8"/>
    <w:rsid w:val="006635FA"/>
    <w:rsid w:val="0067372F"/>
    <w:rsid w:val="00677666"/>
    <w:rsid w:val="00680369"/>
    <w:rsid w:val="00681411"/>
    <w:rsid w:val="00684AFE"/>
    <w:rsid w:val="0069353A"/>
    <w:rsid w:val="006A11C4"/>
    <w:rsid w:val="006A59F2"/>
    <w:rsid w:val="006B28F8"/>
    <w:rsid w:val="006B367F"/>
    <w:rsid w:val="006B4141"/>
    <w:rsid w:val="006C0587"/>
    <w:rsid w:val="006C0A6C"/>
    <w:rsid w:val="006C0C7E"/>
    <w:rsid w:val="006C3DFC"/>
    <w:rsid w:val="006C47A4"/>
    <w:rsid w:val="006C5612"/>
    <w:rsid w:val="006D0344"/>
    <w:rsid w:val="006D570C"/>
    <w:rsid w:val="006D6865"/>
    <w:rsid w:val="006D7329"/>
    <w:rsid w:val="006F2961"/>
    <w:rsid w:val="006F41BD"/>
    <w:rsid w:val="006F475B"/>
    <w:rsid w:val="006F5709"/>
    <w:rsid w:val="00706FCA"/>
    <w:rsid w:val="00707F73"/>
    <w:rsid w:val="00712073"/>
    <w:rsid w:val="00720A9D"/>
    <w:rsid w:val="00724341"/>
    <w:rsid w:val="00726BE0"/>
    <w:rsid w:val="00730020"/>
    <w:rsid w:val="007301B6"/>
    <w:rsid w:val="00736453"/>
    <w:rsid w:val="00737977"/>
    <w:rsid w:val="007447BE"/>
    <w:rsid w:val="007635DA"/>
    <w:rsid w:val="00772923"/>
    <w:rsid w:val="00773DDC"/>
    <w:rsid w:val="0077468A"/>
    <w:rsid w:val="00775AFD"/>
    <w:rsid w:val="007864F5"/>
    <w:rsid w:val="00794A9A"/>
    <w:rsid w:val="007955DF"/>
    <w:rsid w:val="007A0DB2"/>
    <w:rsid w:val="007A3029"/>
    <w:rsid w:val="007B76C6"/>
    <w:rsid w:val="007C33D3"/>
    <w:rsid w:val="007D2F5F"/>
    <w:rsid w:val="007D6A0D"/>
    <w:rsid w:val="007D7A05"/>
    <w:rsid w:val="007D7E5A"/>
    <w:rsid w:val="007E1AED"/>
    <w:rsid w:val="007F0BD5"/>
    <w:rsid w:val="007F318F"/>
    <w:rsid w:val="007F5B28"/>
    <w:rsid w:val="007F7191"/>
    <w:rsid w:val="00804C7D"/>
    <w:rsid w:val="00806486"/>
    <w:rsid w:val="00806699"/>
    <w:rsid w:val="00821DAC"/>
    <w:rsid w:val="00830E46"/>
    <w:rsid w:val="0083308B"/>
    <w:rsid w:val="00837D5F"/>
    <w:rsid w:val="008415D6"/>
    <w:rsid w:val="00846D51"/>
    <w:rsid w:val="00850094"/>
    <w:rsid w:val="00852CD5"/>
    <w:rsid w:val="00853887"/>
    <w:rsid w:val="008538D5"/>
    <w:rsid w:val="00854EFF"/>
    <w:rsid w:val="008610F2"/>
    <w:rsid w:val="00863FA6"/>
    <w:rsid w:val="00866FE8"/>
    <w:rsid w:val="00867469"/>
    <w:rsid w:val="008703CF"/>
    <w:rsid w:val="008746AF"/>
    <w:rsid w:val="00890C0C"/>
    <w:rsid w:val="008921BF"/>
    <w:rsid w:val="00893173"/>
    <w:rsid w:val="00893195"/>
    <w:rsid w:val="00895593"/>
    <w:rsid w:val="00895BDA"/>
    <w:rsid w:val="008A2315"/>
    <w:rsid w:val="008A55CC"/>
    <w:rsid w:val="008B25E1"/>
    <w:rsid w:val="008B55FC"/>
    <w:rsid w:val="008C0270"/>
    <w:rsid w:val="008C08EA"/>
    <w:rsid w:val="008C6D2C"/>
    <w:rsid w:val="008D2C4B"/>
    <w:rsid w:val="008E0BB4"/>
    <w:rsid w:val="008E2A75"/>
    <w:rsid w:val="008F5FD6"/>
    <w:rsid w:val="00901AAE"/>
    <w:rsid w:val="0090579B"/>
    <w:rsid w:val="009111EB"/>
    <w:rsid w:val="0091723C"/>
    <w:rsid w:val="00920ADF"/>
    <w:rsid w:val="00920C46"/>
    <w:rsid w:val="009302B0"/>
    <w:rsid w:val="00931888"/>
    <w:rsid w:val="00940A18"/>
    <w:rsid w:val="0094161E"/>
    <w:rsid w:val="00953A0D"/>
    <w:rsid w:val="00960F64"/>
    <w:rsid w:val="00963C7B"/>
    <w:rsid w:val="00965331"/>
    <w:rsid w:val="00965F06"/>
    <w:rsid w:val="00967D47"/>
    <w:rsid w:val="00973A8C"/>
    <w:rsid w:val="00980D5C"/>
    <w:rsid w:val="00981070"/>
    <w:rsid w:val="009925A0"/>
    <w:rsid w:val="009A11A2"/>
    <w:rsid w:val="009A2889"/>
    <w:rsid w:val="009A460E"/>
    <w:rsid w:val="009A47E1"/>
    <w:rsid w:val="009B0709"/>
    <w:rsid w:val="009B13A1"/>
    <w:rsid w:val="009C11B4"/>
    <w:rsid w:val="009C3FB8"/>
    <w:rsid w:val="009D1FF3"/>
    <w:rsid w:val="009D3E2D"/>
    <w:rsid w:val="009D4C1C"/>
    <w:rsid w:val="009E157E"/>
    <w:rsid w:val="009F2053"/>
    <w:rsid w:val="009F3CAE"/>
    <w:rsid w:val="009F412C"/>
    <w:rsid w:val="009F4440"/>
    <w:rsid w:val="009F5AF3"/>
    <w:rsid w:val="009F5D18"/>
    <w:rsid w:val="00A105C4"/>
    <w:rsid w:val="00A10CC3"/>
    <w:rsid w:val="00A11DE0"/>
    <w:rsid w:val="00A21572"/>
    <w:rsid w:val="00A2193C"/>
    <w:rsid w:val="00A22ED3"/>
    <w:rsid w:val="00A245EE"/>
    <w:rsid w:val="00A25AC6"/>
    <w:rsid w:val="00A26193"/>
    <w:rsid w:val="00A31608"/>
    <w:rsid w:val="00A351E5"/>
    <w:rsid w:val="00A37589"/>
    <w:rsid w:val="00A37799"/>
    <w:rsid w:val="00A4100E"/>
    <w:rsid w:val="00A4397A"/>
    <w:rsid w:val="00A43FE5"/>
    <w:rsid w:val="00A461CC"/>
    <w:rsid w:val="00A4784B"/>
    <w:rsid w:val="00A52CDF"/>
    <w:rsid w:val="00A600E5"/>
    <w:rsid w:val="00A70E97"/>
    <w:rsid w:val="00A74475"/>
    <w:rsid w:val="00A75494"/>
    <w:rsid w:val="00A85757"/>
    <w:rsid w:val="00A97DE0"/>
    <w:rsid w:val="00AA56D7"/>
    <w:rsid w:val="00AA6E7F"/>
    <w:rsid w:val="00AC23FA"/>
    <w:rsid w:val="00AC74D9"/>
    <w:rsid w:val="00AD538B"/>
    <w:rsid w:val="00AE16B3"/>
    <w:rsid w:val="00AE4712"/>
    <w:rsid w:val="00AE704A"/>
    <w:rsid w:val="00AF1D67"/>
    <w:rsid w:val="00AF26A3"/>
    <w:rsid w:val="00AF27FE"/>
    <w:rsid w:val="00AF3EC7"/>
    <w:rsid w:val="00AF7FDA"/>
    <w:rsid w:val="00B01BD7"/>
    <w:rsid w:val="00B069E5"/>
    <w:rsid w:val="00B21435"/>
    <w:rsid w:val="00B23A68"/>
    <w:rsid w:val="00B2486E"/>
    <w:rsid w:val="00B26659"/>
    <w:rsid w:val="00B31E53"/>
    <w:rsid w:val="00B336AE"/>
    <w:rsid w:val="00B33F7F"/>
    <w:rsid w:val="00B3637E"/>
    <w:rsid w:val="00B407FC"/>
    <w:rsid w:val="00B42069"/>
    <w:rsid w:val="00B45746"/>
    <w:rsid w:val="00B52ED6"/>
    <w:rsid w:val="00B52FE7"/>
    <w:rsid w:val="00B55F53"/>
    <w:rsid w:val="00B638E4"/>
    <w:rsid w:val="00B66D9E"/>
    <w:rsid w:val="00B7335F"/>
    <w:rsid w:val="00B73828"/>
    <w:rsid w:val="00B83A0E"/>
    <w:rsid w:val="00B929D0"/>
    <w:rsid w:val="00B975D2"/>
    <w:rsid w:val="00BA0883"/>
    <w:rsid w:val="00BA12C6"/>
    <w:rsid w:val="00BA1A7F"/>
    <w:rsid w:val="00BA3A74"/>
    <w:rsid w:val="00BB3545"/>
    <w:rsid w:val="00BB3C03"/>
    <w:rsid w:val="00BB5068"/>
    <w:rsid w:val="00BB58C5"/>
    <w:rsid w:val="00BC2953"/>
    <w:rsid w:val="00BD791C"/>
    <w:rsid w:val="00BE2AF4"/>
    <w:rsid w:val="00BE4C4A"/>
    <w:rsid w:val="00BE7E58"/>
    <w:rsid w:val="00BF0CE7"/>
    <w:rsid w:val="00BF6E0C"/>
    <w:rsid w:val="00C04DC7"/>
    <w:rsid w:val="00C22380"/>
    <w:rsid w:val="00C30E75"/>
    <w:rsid w:val="00C3622B"/>
    <w:rsid w:val="00C42970"/>
    <w:rsid w:val="00C45339"/>
    <w:rsid w:val="00C57514"/>
    <w:rsid w:val="00C577FB"/>
    <w:rsid w:val="00C62D49"/>
    <w:rsid w:val="00C65032"/>
    <w:rsid w:val="00C75D3D"/>
    <w:rsid w:val="00C7750C"/>
    <w:rsid w:val="00C812CB"/>
    <w:rsid w:val="00C971F9"/>
    <w:rsid w:val="00CA0639"/>
    <w:rsid w:val="00CA664E"/>
    <w:rsid w:val="00CC15B4"/>
    <w:rsid w:val="00CD0696"/>
    <w:rsid w:val="00CE1163"/>
    <w:rsid w:val="00CE4766"/>
    <w:rsid w:val="00CF670D"/>
    <w:rsid w:val="00CF6BBA"/>
    <w:rsid w:val="00CF6C2F"/>
    <w:rsid w:val="00CF7DCA"/>
    <w:rsid w:val="00D063E9"/>
    <w:rsid w:val="00D10D8E"/>
    <w:rsid w:val="00D1487B"/>
    <w:rsid w:val="00D16A04"/>
    <w:rsid w:val="00D21563"/>
    <w:rsid w:val="00D242A9"/>
    <w:rsid w:val="00D272C1"/>
    <w:rsid w:val="00D30202"/>
    <w:rsid w:val="00D31B40"/>
    <w:rsid w:val="00D336A9"/>
    <w:rsid w:val="00D34448"/>
    <w:rsid w:val="00D35477"/>
    <w:rsid w:val="00D40F5C"/>
    <w:rsid w:val="00D52B19"/>
    <w:rsid w:val="00D60AD9"/>
    <w:rsid w:val="00D67174"/>
    <w:rsid w:val="00D678EF"/>
    <w:rsid w:val="00D81922"/>
    <w:rsid w:val="00D96CBB"/>
    <w:rsid w:val="00DA179E"/>
    <w:rsid w:val="00DA3B24"/>
    <w:rsid w:val="00DB0007"/>
    <w:rsid w:val="00DB4553"/>
    <w:rsid w:val="00DB6707"/>
    <w:rsid w:val="00DC36E3"/>
    <w:rsid w:val="00DD2CCA"/>
    <w:rsid w:val="00DD43B6"/>
    <w:rsid w:val="00DD4C35"/>
    <w:rsid w:val="00DE0FD0"/>
    <w:rsid w:val="00DE2280"/>
    <w:rsid w:val="00DE44F4"/>
    <w:rsid w:val="00DE6DAA"/>
    <w:rsid w:val="00DE707C"/>
    <w:rsid w:val="00DF12A1"/>
    <w:rsid w:val="00E03DA4"/>
    <w:rsid w:val="00E060E8"/>
    <w:rsid w:val="00E1055A"/>
    <w:rsid w:val="00E12032"/>
    <w:rsid w:val="00E16420"/>
    <w:rsid w:val="00E21465"/>
    <w:rsid w:val="00E243F0"/>
    <w:rsid w:val="00E252B0"/>
    <w:rsid w:val="00E2563D"/>
    <w:rsid w:val="00E25F5F"/>
    <w:rsid w:val="00E26A76"/>
    <w:rsid w:val="00E32181"/>
    <w:rsid w:val="00E34C6D"/>
    <w:rsid w:val="00E34EDB"/>
    <w:rsid w:val="00E4147B"/>
    <w:rsid w:val="00E4576E"/>
    <w:rsid w:val="00E509BB"/>
    <w:rsid w:val="00E54112"/>
    <w:rsid w:val="00E56187"/>
    <w:rsid w:val="00E603F5"/>
    <w:rsid w:val="00E65160"/>
    <w:rsid w:val="00E656B1"/>
    <w:rsid w:val="00E72413"/>
    <w:rsid w:val="00E75C4B"/>
    <w:rsid w:val="00E7770B"/>
    <w:rsid w:val="00E810BD"/>
    <w:rsid w:val="00E869FD"/>
    <w:rsid w:val="00E93986"/>
    <w:rsid w:val="00E93A52"/>
    <w:rsid w:val="00E97D06"/>
    <w:rsid w:val="00EB093A"/>
    <w:rsid w:val="00EC5044"/>
    <w:rsid w:val="00ED1932"/>
    <w:rsid w:val="00ED3086"/>
    <w:rsid w:val="00ED3C15"/>
    <w:rsid w:val="00ED6949"/>
    <w:rsid w:val="00EE4B0F"/>
    <w:rsid w:val="00EE4EF7"/>
    <w:rsid w:val="00EF02F2"/>
    <w:rsid w:val="00EF35F7"/>
    <w:rsid w:val="00F14200"/>
    <w:rsid w:val="00F1610D"/>
    <w:rsid w:val="00F17975"/>
    <w:rsid w:val="00F23294"/>
    <w:rsid w:val="00F2351D"/>
    <w:rsid w:val="00F23C06"/>
    <w:rsid w:val="00F3159B"/>
    <w:rsid w:val="00F31DF3"/>
    <w:rsid w:val="00F36B62"/>
    <w:rsid w:val="00F408C5"/>
    <w:rsid w:val="00F436AF"/>
    <w:rsid w:val="00F518D6"/>
    <w:rsid w:val="00F53BCE"/>
    <w:rsid w:val="00F55AE0"/>
    <w:rsid w:val="00F5718B"/>
    <w:rsid w:val="00F60B9F"/>
    <w:rsid w:val="00F62C4F"/>
    <w:rsid w:val="00F719AB"/>
    <w:rsid w:val="00F740BC"/>
    <w:rsid w:val="00F8170D"/>
    <w:rsid w:val="00F81912"/>
    <w:rsid w:val="00F83E14"/>
    <w:rsid w:val="00F84EDA"/>
    <w:rsid w:val="00F911EB"/>
    <w:rsid w:val="00F92399"/>
    <w:rsid w:val="00F9271D"/>
    <w:rsid w:val="00F9793A"/>
    <w:rsid w:val="00FB2C75"/>
    <w:rsid w:val="00FB32AD"/>
    <w:rsid w:val="00FB5896"/>
    <w:rsid w:val="00FC1AFA"/>
    <w:rsid w:val="00FC1D7D"/>
    <w:rsid w:val="00FC793C"/>
    <w:rsid w:val="00FD383B"/>
    <w:rsid w:val="00FD4C0F"/>
    <w:rsid w:val="00FD7E9A"/>
    <w:rsid w:val="00FE02C9"/>
    <w:rsid w:val="00FE15F5"/>
    <w:rsid w:val="00FE3B39"/>
    <w:rsid w:val="00FF4BA2"/>
    <w:rsid w:val="00FF5C87"/>
    <w:rsid w:val="00FF6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3C973"/>
  <w15:docId w15:val="{A6C0A25E-DD20-44FC-910E-C4F12C7A2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4397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573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570C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9E15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E157E"/>
    <w:rPr>
      <w:b/>
      <w:bCs/>
    </w:rPr>
  </w:style>
  <w:style w:type="character" w:styleId="Emphasis">
    <w:name w:val="Emphasis"/>
    <w:basedOn w:val="DefaultParagraphFont"/>
    <w:uiPriority w:val="20"/>
    <w:qFormat/>
    <w:rsid w:val="009E157E"/>
    <w:rPr>
      <w:i/>
      <w:iCs/>
    </w:rPr>
  </w:style>
  <w:style w:type="paragraph" w:styleId="ListParagraph">
    <w:name w:val="List Paragraph"/>
    <w:basedOn w:val="Normal"/>
    <w:uiPriority w:val="34"/>
    <w:qFormat/>
    <w:rsid w:val="009E157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907E0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A4397A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TMLCode">
    <w:name w:val="HTML Code"/>
    <w:basedOn w:val="DefaultParagraphFont"/>
    <w:uiPriority w:val="99"/>
    <w:semiHidden/>
    <w:unhideWhenUsed/>
    <w:rsid w:val="00A4397A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1573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lf-text-block">
    <w:name w:val="lf-text-block"/>
    <w:basedOn w:val="Normal"/>
    <w:rsid w:val="002354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f-has-num">
    <w:name w:val="lf-has-num"/>
    <w:basedOn w:val="DefaultParagraphFont"/>
    <w:rsid w:val="00235429"/>
  </w:style>
  <w:style w:type="character" w:customStyle="1" w:styleId="lf-thread-btn">
    <w:name w:val="lf-thread-btn"/>
    <w:basedOn w:val="DefaultParagraphFont"/>
    <w:rsid w:val="00235429"/>
  </w:style>
  <w:style w:type="character" w:customStyle="1" w:styleId="hljs-keyword">
    <w:name w:val="hljs-keyword"/>
    <w:basedOn w:val="DefaultParagraphFont"/>
    <w:rsid w:val="0029568B"/>
  </w:style>
  <w:style w:type="character" w:customStyle="1" w:styleId="hljs-number">
    <w:name w:val="hljs-number"/>
    <w:basedOn w:val="DefaultParagraphFont"/>
    <w:rsid w:val="0029568B"/>
  </w:style>
  <w:style w:type="character" w:customStyle="1" w:styleId="bash">
    <w:name w:val="bash"/>
    <w:basedOn w:val="DefaultParagraphFont"/>
    <w:rsid w:val="0029568B"/>
  </w:style>
  <w:style w:type="character" w:customStyle="1" w:styleId="hljs-comment">
    <w:name w:val="hljs-comment"/>
    <w:basedOn w:val="DefaultParagraphFont"/>
    <w:rsid w:val="0029568B"/>
  </w:style>
  <w:style w:type="character" w:customStyle="1" w:styleId="hljs-string">
    <w:name w:val="hljs-string"/>
    <w:basedOn w:val="DefaultParagraphFont"/>
    <w:rsid w:val="0029568B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678E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678EF"/>
    <w:rPr>
      <w:rFonts w:ascii="Courier New" w:eastAsia="Times New Roman" w:hAnsi="Courier New" w:cs="Courier New"/>
      <w:sz w:val="20"/>
      <w:szCs w:val="20"/>
    </w:rPr>
  </w:style>
  <w:style w:type="character" w:customStyle="1" w:styleId="pl-k">
    <w:name w:val="pl-k"/>
    <w:basedOn w:val="DefaultParagraphFont"/>
    <w:rsid w:val="00CE1163"/>
  </w:style>
  <w:style w:type="character" w:customStyle="1" w:styleId="pl-c">
    <w:name w:val="pl-c"/>
    <w:basedOn w:val="DefaultParagraphFont"/>
    <w:rsid w:val="00CE1163"/>
  </w:style>
  <w:style w:type="character" w:customStyle="1" w:styleId="pl-s">
    <w:name w:val="pl-s"/>
    <w:basedOn w:val="DefaultParagraphFont"/>
    <w:rsid w:val="00CE1163"/>
  </w:style>
  <w:style w:type="character" w:customStyle="1" w:styleId="nv">
    <w:name w:val="nv"/>
    <w:basedOn w:val="DefaultParagraphFont"/>
    <w:rsid w:val="00602676"/>
  </w:style>
  <w:style w:type="character" w:customStyle="1" w:styleId="nt">
    <w:name w:val="nt"/>
    <w:basedOn w:val="DefaultParagraphFont"/>
    <w:rsid w:val="00602676"/>
  </w:style>
  <w:style w:type="character" w:customStyle="1" w:styleId="nb">
    <w:name w:val="nb"/>
    <w:basedOn w:val="DefaultParagraphFont"/>
    <w:rsid w:val="00602676"/>
  </w:style>
  <w:style w:type="character" w:customStyle="1" w:styleId="hljs-attr">
    <w:name w:val="hljs-attr"/>
    <w:basedOn w:val="DefaultParagraphFont"/>
    <w:rsid w:val="00960F64"/>
  </w:style>
  <w:style w:type="paragraph" w:styleId="Header">
    <w:name w:val="header"/>
    <w:basedOn w:val="Normal"/>
    <w:link w:val="HeaderChar"/>
    <w:uiPriority w:val="99"/>
    <w:unhideWhenUsed/>
    <w:rsid w:val="000502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023C"/>
  </w:style>
  <w:style w:type="paragraph" w:styleId="Footer">
    <w:name w:val="footer"/>
    <w:basedOn w:val="Normal"/>
    <w:link w:val="FooterChar"/>
    <w:uiPriority w:val="99"/>
    <w:unhideWhenUsed/>
    <w:rsid w:val="000502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023C"/>
  </w:style>
  <w:style w:type="character" w:styleId="FollowedHyperlink">
    <w:name w:val="FollowedHyperlink"/>
    <w:basedOn w:val="DefaultParagraphFont"/>
    <w:uiPriority w:val="99"/>
    <w:semiHidden/>
    <w:unhideWhenUsed/>
    <w:rsid w:val="009D1FF3"/>
    <w:rPr>
      <w:color w:val="954F72" w:themeColor="followedHyperlink"/>
      <w:u w:val="single"/>
    </w:rPr>
  </w:style>
  <w:style w:type="character" w:customStyle="1" w:styleId="hljs-variable">
    <w:name w:val="hljs-variable"/>
    <w:basedOn w:val="DefaultParagraphFont"/>
    <w:rsid w:val="00E2563D"/>
  </w:style>
  <w:style w:type="character" w:customStyle="1" w:styleId="hljs-builtin">
    <w:name w:val="hljs-built_in"/>
    <w:basedOn w:val="DefaultParagraphFont"/>
    <w:rsid w:val="00E2563D"/>
  </w:style>
  <w:style w:type="character" w:customStyle="1" w:styleId="hljs-meta">
    <w:name w:val="hljs-meta"/>
    <w:basedOn w:val="DefaultParagraphFont"/>
    <w:rsid w:val="00E256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9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620862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1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3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5948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31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30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907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95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1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9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0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6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7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77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28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8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36906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8299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327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0246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4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62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8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42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416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53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96256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17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1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0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localhost:8081/hello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localhost:8080/two.htm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localhost:8080/one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8080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18</TotalTime>
  <Pages>1</Pages>
  <Words>944</Words>
  <Characters>538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Soni</dc:creator>
  <cp:keywords/>
  <dc:description/>
  <cp:lastModifiedBy>Sandeep Soni</cp:lastModifiedBy>
  <cp:revision>27</cp:revision>
  <cp:lastPrinted>2024-08-26T17:06:00Z</cp:lastPrinted>
  <dcterms:created xsi:type="dcterms:W3CDTF">2018-03-12T12:29:00Z</dcterms:created>
  <dcterms:modified xsi:type="dcterms:W3CDTF">2024-08-26T18:18:00Z</dcterms:modified>
</cp:coreProperties>
</file>